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7A4C9177"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6F7794">
        <w:rPr>
          <w:b/>
          <w:bCs/>
          <w:i/>
          <w:iCs/>
          <w:sz w:val="32"/>
          <w:szCs w:val="32"/>
        </w:rPr>
        <w:t xml:space="preserve">Kerstnachtdienst </w:t>
      </w:r>
      <w:r w:rsidRPr="00C2108D">
        <w:rPr>
          <w:b/>
          <w:bCs/>
          <w:i/>
          <w:iCs/>
          <w:sz w:val="32"/>
          <w:szCs w:val="32"/>
        </w:rPr>
        <w:t>op zondag</w:t>
      </w:r>
      <w:r w:rsidR="003C03DA">
        <w:rPr>
          <w:b/>
          <w:bCs/>
          <w:i/>
          <w:iCs/>
          <w:sz w:val="32"/>
          <w:szCs w:val="32"/>
        </w:rPr>
        <w:t xml:space="preserve"> </w:t>
      </w:r>
      <w:r w:rsidR="006F7794">
        <w:rPr>
          <w:b/>
          <w:bCs/>
          <w:i/>
          <w:iCs/>
          <w:sz w:val="32"/>
          <w:szCs w:val="32"/>
        </w:rPr>
        <w:t xml:space="preserve">24 </w:t>
      </w:r>
      <w:r w:rsidR="0050299B">
        <w:rPr>
          <w:b/>
          <w:bCs/>
          <w:i/>
          <w:iCs/>
          <w:sz w:val="32"/>
          <w:szCs w:val="32"/>
        </w:rPr>
        <w:t>december</w:t>
      </w:r>
      <w:r w:rsidR="007411A2">
        <w:rPr>
          <w:b/>
          <w:bCs/>
          <w:i/>
          <w:iCs/>
          <w:sz w:val="32"/>
          <w:szCs w:val="32"/>
        </w:rPr>
        <w:t xml:space="preserve"> </w:t>
      </w:r>
      <w:r w:rsidR="00BD7218">
        <w:rPr>
          <w:b/>
          <w:bCs/>
          <w:i/>
          <w:iCs/>
          <w:sz w:val="32"/>
          <w:szCs w:val="32"/>
        </w:rPr>
        <w:t>202</w:t>
      </w:r>
      <w:r w:rsidR="0042577B">
        <w:rPr>
          <w:b/>
          <w:bCs/>
          <w:i/>
          <w:iCs/>
          <w:sz w:val="32"/>
          <w:szCs w:val="32"/>
        </w:rPr>
        <w:t>3</w:t>
      </w:r>
      <w:r w:rsidR="00C2108D" w:rsidRPr="00C2108D">
        <w:rPr>
          <w:b/>
          <w:bCs/>
          <w:i/>
          <w:iCs/>
          <w:sz w:val="32"/>
          <w:szCs w:val="32"/>
        </w:rPr>
        <w:t xml:space="preserve"> </w:t>
      </w:r>
    </w:p>
    <w:p w14:paraId="2182CE79" w14:textId="2DBBFD51"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6F7794">
        <w:rPr>
          <w:b/>
          <w:bCs/>
          <w:i/>
          <w:iCs/>
          <w:sz w:val="32"/>
          <w:szCs w:val="32"/>
        </w:rPr>
        <w:t>22</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4449CABD" w14:textId="7816B5B4" w:rsidR="003C03DA" w:rsidRDefault="005411E3" w:rsidP="003C03DA">
      <w:pPr>
        <w:pStyle w:val="Geenafstand"/>
        <w:rPr>
          <w:b/>
          <w:bCs/>
          <w:sz w:val="24"/>
          <w:szCs w:val="24"/>
        </w:rPr>
      </w:pPr>
      <w:r w:rsidRPr="00BE7B14">
        <w:rPr>
          <w:b/>
          <w:bCs/>
          <w:sz w:val="24"/>
          <w:szCs w:val="24"/>
        </w:rPr>
        <w:t>Voorganger</w:t>
      </w:r>
      <w:r w:rsidR="002236F3">
        <w:rPr>
          <w:b/>
          <w:bCs/>
          <w:sz w:val="24"/>
          <w:szCs w:val="24"/>
        </w:rPr>
        <w:tab/>
      </w:r>
      <w:r w:rsidRPr="00BE7B14">
        <w:rPr>
          <w:b/>
          <w:bCs/>
          <w:sz w:val="24"/>
          <w:szCs w:val="24"/>
        </w:rPr>
        <w:t>:</w:t>
      </w:r>
      <w:r w:rsidR="002236F3">
        <w:rPr>
          <w:b/>
          <w:bCs/>
          <w:sz w:val="24"/>
          <w:szCs w:val="24"/>
        </w:rPr>
        <w:t xml:space="preserve"> </w:t>
      </w:r>
      <w:r w:rsidR="005A374C">
        <w:rPr>
          <w:b/>
          <w:bCs/>
          <w:sz w:val="24"/>
          <w:szCs w:val="24"/>
        </w:rPr>
        <w:t>D</w:t>
      </w:r>
      <w:r w:rsidR="0050299B">
        <w:rPr>
          <w:b/>
          <w:bCs/>
          <w:sz w:val="24"/>
          <w:szCs w:val="24"/>
        </w:rPr>
        <w:t>s</w:t>
      </w:r>
      <w:r w:rsidR="002236F3">
        <w:rPr>
          <w:b/>
          <w:bCs/>
          <w:sz w:val="24"/>
          <w:szCs w:val="24"/>
        </w:rPr>
        <w:t xml:space="preserve">. </w:t>
      </w:r>
      <w:r w:rsidR="0050299B">
        <w:rPr>
          <w:b/>
          <w:bCs/>
          <w:sz w:val="24"/>
          <w:szCs w:val="24"/>
        </w:rPr>
        <w:t xml:space="preserve">E.J. </w:t>
      </w:r>
      <w:proofErr w:type="spellStart"/>
      <w:r w:rsidR="0050299B">
        <w:rPr>
          <w:b/>
          <w:bCs/>
          <w:sz w:val="24"/>
          <w:szCs w:val="24"/>
        </w:rPr>
        <w:t>Hempenius</w:t>
      </w:r>
      <w:proofErr w:type="spellEnd"/>
    </w:p>
    <w:p w14:paraId="4708C567" w14:textId="3DF9BB1B" w:rsidR="003C03DA" w:rsidRDefault="002236F3" w:rsidP="003C03DA">
      <w:pPr>
        <w:pStyle w:val="Geenafstand"/>
        <w:rPr>
          <w:b/>
          <w:bCs/>
          <w:sz w:val="24"/>
          <w:szCs w:val="24"/>
        </w:rPr>
      </w:pPr>
      <w:r>
        <w:rPr>
          <w:b/>
          <w:bCs/>
          <w:sz w:val="24"/>
          <w:szCs w:val="24"/>
        </w:rPr>
        <w:t>Organist</w:t>
      </w:r>
      <w:r>
        <w:rPr>
          <w:b/>
          <w:bCs/>
          <w:sz w:val="24"/>
          <w:szCs w:val="24"/>
        </w:rPr>
        <w:tab/>
        <w:t xml:space="preserve">: dhr. </w:t>
      </w:r>
      <w:r w:rsidR="006F7794">
        <w:rPr>
          <w:b/>
          <w:bCs/>
          <w:sz w:val="24"/>
          <w:szCs w:val="24"/>
        </w:rPr>
        <w:t xml:space="preserve">J. </w:t>
      </w:r>
      <w:proofErr w:type="spellStart"/>
      <w:r w:rsidR="006F7794">
        <w:rPr>
          <w:b/>
          <w:bCs/>
          <w:sz w:val="24"/>
          <w:szCs w:val="24"/>
        </w:rPr>
        <w:t>Neuteboom</w:t>
      </w:r>
      <w:proofErr w:type="spellEnd"/>
    </w:p>
    <w:p w14:paraId="44EDACE3" w14:textId="4F97D13C" w:rsidR="006F7794" w:rsidRDefault="006F7794" w:rsidP="003C03DA">
      <w:pPr>
        <w:pStyle w:val="Geenafstand"/>
        <w:rPr>
          <w:b/>
          <w:bCs/>
          <w:sz w:val="24"/>
          <w:szCs w:val="24"/>
        </w:rPr>
      </w:pPr>
      <w:r>
        <w:rPr>
          <w:b/>
          <w:bCs/>
          <w:sz w:val="24"/>
          <w:szCs w:val="24"/>
        </w:rPr>
        <w:t>M.m.v.</w:t>
      </w:r>
      <w:r>
        <w:rPr>
          <w:b/>
          <w:bCs/>
          <w:sz w:val="24"/>
          <w:szCs w:val="24"/>
        </w:rPr>
        <w:tab/>
        <w:t>: D.E.V.</w:t>
      </w:r>
    </w:p>
    <w:p w14:paraId="0B85F89A" w14:textId="77777777" w:rsidR="006F7794" w:rsidRDefault="006F7794" w:rsidP="003C03DA">
      <w:pPr>
        <w:pStyle w:val="Geenafstand"/>
        <w:rPr>
          <w:b/>
          <w:bCs/>
          <w:sz w:val="24"/>
          <w:szCs w:val="24"/>
        </w:rPr>
      </w:pPr>
    </w:p>
    <w:p w14:paraId="26373888" w14:textId="04513D60" w:rsidR="006F301D" w:rsidRDefault="003C03DA" w:rsidP="003C03DA">
      <w:pPr>
        <w:pStyle w:val="Geenafstand"/>
        <w:rPr>
          <w:b/>
          <w:bCs/>
        </w:rPr>
      </w:pPr>
      <w:r>
        <w:rPr>
          <w:b/>
          <w:bCs/>
          <w:sz w:val="24"/>
          <w:szCs w:val="24"/>
        </w:rPr>
        <w:t>M</w:t>
      </w:r>
      <w:r w:rsidR="006F301D">
        <w:rPr>
          <w:b/>
          <w:bCs/>
        </w:rPr>
        <w:t>ede</w:t>
      </w:r>
      <w:r>
        <w:rPr>
          <w:b/>
          <w:bCs/>
        </w:rPr>
        <w:t>de</w:t>
      </w:r>
      <w:r w:rsidR="006F301D">
        <w:rPr>
          <w:b/>
          <w:bCs/>
        </w:rPr>
        <w:t>lingen</w:t>
      </w:r>
    </w:p>
    <w:p w14:paraId="6D17692F" w14:textId="77777777" w:rsidR="006F301D" w:rsidRDefault="006F301D" w:rsidP="00B57CF8">
      <w:pPr>
        <w:pStyle w:val="Geenafstand"/>
        <w:rPr>
          <w:b/>
          <w:bCs/>
        </w:rPr>
      </w:pPr>
    </w:p>
    <w:p w14:paraId="398428CC" w14:textId="0C5D1364" w:rsidR="00E046C6" w:rsidRDefault="00E046C6" w:rsidP="006F7794">
      <w:pPr>
        <w:pStyle w:val="Geenafstand"/>
        <w:rPr>
          <w:b/>
          <w:bCs/>
        </w:rPr>
      </w:pPr>
      <w:bookmarkStart w:id="0" w:name="_Hlk114819402"/>
      <w:r w:rsidRPr="00E046C6">
        <w:rPr>
          <w:b/>
          <w:bCs/>
        </w:rPr>
        <w:t>Zingen</w:t>
      </w:r>
      <w:r w:rsidR="006F7794">
        <w:rPr>
          <w:b/>
          <w:bCs/>
        </w:rPr>
        <w:t>:</w:t>
      </w:r>
      <w:r w:rsidR="0042577B">
        <w:rPr>
          <w:b/>
          <w:bCs/>
        </w:rPr>
        <w:t xml:space="preserve"> </w:t>
      </w:r>
      <w:r w:rsidR="006F7794">
        <w:rPr>
          <w:b/>
          <w:bCs/>
        </w:rPr>
        <w:t>Gezang 138: 1, 2, 3 en 4:</w:t>
      </w:r>
    </w:p>
    <w:p w14:paraId="438975C5" w14:textId="77777777" w:rsidR="009F586C" w:rsidRDefault="009F586C" w:rsidP="00575AF3">
      <w:pPr>
        <w:pStyle w:val="Geenafstand"/>
        <w:sectPr w:rsidR="009F586C" w:rsidSect="00C2108D">
          <w:footerReference w:type="default" r:id="rId8"/>
          <w:type w:val="continuous"/>
          <w:pgSz w:w="11906" w:h="16838"/>
          <w:pgMar w:top="851" w:right="1417" w:bottom="851" w:left="1417" w:header="708" w:footer="708" w:gutter="0"/>
          <w:cols w:space="708"/>
          <w:docGrid w:linePitch="360"/>
        </w:sectPr>
      </w:pPr>
    </w:p>
    <w:bookmarkEnd w:id="0"/>
    <w:p w14:paraId="5578598A" w14:textId="77777777" w:rsidR="006F7794" w:rsidRDefault="006F7794" w:rsidP="006F7794">
      <w:pPr>
        <w:pStyle w:val="Geenafstand"/>
      </w:pPr>
      <w:r>
        <w:t>1</w:t>
      </w:r>
    </w:p>
    <w:p w14:paraId="050FDC87" w14:textId="77777777" w:rsidR="006F7794" w:rsidRDefault="006F7794" w:rsidP="006F7794">
      <w:pPr>
        <w:pStyle w:val="Geenafstand"/>
      </w:pPr>
      <w:r>
        <w:t>Komt allen tezamen,</w:t>
      </w:r>
    </w:p>
    <w:p w14:paraId="4C8BCEE8" w14:textId="77777777" w:rsidR="006F7794" w:rsidRDefault="006F7794" w:rsidP="006F7794">
      <w:pPr>
        <w:pStyle w:val="Geenafstand"/>
      </w:pPr>
      <w:r>
        <w:t>jubelend van vreugde:</w:t>
      </w:r>
    </w:p>
    <w:p w14:paraId="2A8D6609" w14:textId="77777777" w:rsidR="006F7794" w:rsidRDefault="006F7794" w:rsidP="006F7794">
      <w:pPr>
        <w:pStyle w:val="Geenafstand"/>
      </w:pPr>
      <w:r>
        <w:t>komt nu, o komt nu naar Bethlehem!</w:t>
      </w:r>
    </w:p>
    <w:p w14:paraId="0D903340" w14:textId="77777777" w:rsidR="006F7794" w:rsidRDefault="006F7794" w:rsidP="006F7794">
      <w:pPr>
        <w:pStyle w:val="Geenafstand"/>
      </w:pPr>
      <w:r>
        <w:t xml:space="preserve">Ziet nu de vorst der </w:t>
      </w:r>
      <w:proofErr w:type="spellStart"/>
      <w:r>
        <w:t>englen</w:t>
      </w:r>
      <w:proofErr w:type="spellEnd"/>
      <w:r>
        <w:t xml:space="preserve"> hier geboren.</w:t>
      </w:r>
    </w:p>
    <w:p w14:paraId="700AD8C4" w14:textId="77777777" w:rsidR="006F7794" w:rsidRDefault="006F7794" w:rsidP="006F7794">
      <w:pPr>
        <w:pStyle w:val="Geenafstand"/>
      </w:pPr>
      <w:r>
        <w:t>Komt, laten wij aanbidden,</w:t>
      </w:r>
    </w:p>
    <w:p w14:paraId="6B2AD215" w14:textId="77777777" w:rsidR="006F7794" w:rsidRDefault="006F7794" w:rsidP="006F7794">
      <w:pPr>
        <w:pStyle w:val="Geenafstand"/>
      </w:pPr>
      <w:r>
        <w:t>komt, laten wij aanbidden,</w:t>
      </w:r>
    </w:p>
    <w:p w14:paraId="64CA6BA2" w14:textId="77777777" w:rsidR="006F7794" w:rsidRDefault="006F7794" w:rsidP="006F7794">
      <w:pPr>
        <w:pStyle w:val="Geenafstand"/>
      </w:pPr>
      <w:r>
        <w:t>komt, laten wij aanbidden die Koning.</w:t>
      </w:r>
    </w:p>
    <w:p w14:paraId="4490175E" w14:textId="77777777" w:rsidR="006F7794" w:rsidRDefault="006F7794" w:rsidP="006F7794">
      <w:pPr>
        <w:pStyle w:val="Geenafstand"/>
      </w:pPr>
    </w:p>
    <w:p w14:paraId="66DD521B" w14:textId="77777777" w:rsidR="006F7794" w:rsidRDefault="006F7794" w:rsidP="006F7794">
      <w:pPr>
        <w:pStyle w:val="Geenafstand"/>
      </w:pPr>
      <w:r>
        <w:t>2</w:t>
      </w:r>
    </w:p>
    <w:p w14:paraId="53A3B14C" w14:textId="77777777" w:rsidR="006F7794" w:rsidRDefault="006F7794" w:rsidP="006F7794">
      <w:pPr>
        <w:pStyle w:val="Geenafstand"/>
      </w:pPr>
      <w:r>
        <w:t xml:space="preserve">De hemelse </w:t>
      </w:r>
      <w:proofErr w:type="spellStart"/>
      <w:r>
        <w:t>englen</w:t>
      </w:r>
      <w:proofErr w:type="spellEnd"/>
    </w:p>
    <w:p w14:paraId="49D58222" w14:textId="77777777" w:rsidR="006F7794" w:rsidRDefault="006F7794" w:rsidP="006F7794">
      <w:pPr>
        <w:pStyle w:val="Geenafstand"/>
      </w:pPr>
      <w:r>
        <w:t>riepen eens de herders</w:t>
      </w:r>
    </w:p>
    <w:p w14:paraId="1EEE1DCF" w14:textId="77777777" w:rsidR="006F7794" w:rsidRDefault="006F7794" w:rsidP="006F7794">
      <w:pPr>
        <w:pStyle w:val="Geenafstand"/>
      </w:pPr>
      <w:r>
        <w:t>weg van de kudde naar 't schamel dak.</w:t>
      </w:r>
    </w:p>
    <w:p w14:paraId="2FFA3E4E" w14:textId="77777777" w:rsidR="006F7794" w:rsidRDefault="006F7794" w:rsidP="006F7794">
      <w:pPr>
        <w:pStyle w:val="Geenafstand"/>
      </w:pPr>
      <w:r>
        <w:t xml:space="preserve">Spoeden ook wij ons met </w:t>
      </w:r>
      <w:proofErr w:type="spellStart"/>
      <w:r>
        <w:t>eerbiedge</w:t>
      </w:r>
      <w:proofErr w:type="spellEnd"/>
      <w:r>
        <w:t xml:space="preserve"> schreden!</w:t>
      </w:r>
    </w:p>
    <w:p w14:paraId="2E350157" w14:textId="77777777" w:rsidR="006F7794" w:rsidRDefault="006F7794" w:rsidP="006F7794">
      <w:pPr>
        <w:pStyle w:val="Geenafstand"/>
      </w:pPr>
      <w:r>
        <w:t>Komt, laten wij aanbidden,</w:t>
      </w:r>
    </w:p>
    <w:p w14:paraId="428139A0" w14:textId="77777777" w:rsidR="006F7794" w:rsidRDefault="006F7794" w:rsidP="006F7794">
      <w:pPr>
        <w:pStyle w:val="Geenafstand"/>
      </w:pPr>
      <w:r>
        <w:t>komt, laten wij aanbidden,</w:t>
      </w:r>
    </w:p>
    <w:p w14:paraId="728C92DA" w14:textId="77777777" w:rsidR="006F7794" w:rsidRDefault="006F7794" w:rsidP="006F7794">
      <w:pPr>
        <w:pStyle w:val="Geenafstand"/>
      </w:pPr>
      <w:r>
        <w:t>komt, laten wij aanbidden die Koning.</w:t>
      </w:r>
    </w:p>
    <w:p w14:paraId="15EAAC56" w14:textId="77777777" w:rsidR="006F7794" w:rsidRDefault="006F7794" w:rsidP="006F7794">
      <w:pPr>
        <w:pStyle w:val="Geenafstand"/>
      </w:pPr>
    </w:p>
    <w:p w14:paraId="66E20B86" w14:textId="77777777" w:rsidR="006F7794" w:rsidRDefault="006F7794" w:rsidP="006F7794">
      <w:pPr>
        <w:pStyle w:val="Geenafstand"/>
      </w:pPr>
      <w:r>
        <w:t>3</w:t>
      </w:r>
    </w:p>
    <w:p w14:paraId="08E0FAEF" w14:textId="77777777" w:rsidR="006F7794" w:rsidRDefault="006F7794" w:rsidP="006F7794">
      <w:pPr>
        <w:pStyle w:val="Geenafstand"/>
      </w:pPr>
      <w:r>
        <w:t>Het licht van de Vader,</w:t>
      </w:r>
    </w:p>
    <w:p w14:paraId="3A0761D7" w14:textId="77777777" w:rsidR="006F7794" w:rsidRDefault="006F7794" w:rsidP="006F7794">
      <w:pPr>
        <w:pStyle w:val="Geenafstand"/>
      </w:pPr>
      <w:r>
        <w:t>licht van den beginne,</w:t>
      </w:r>
    </w:p>
    <w:p w14:paraId="484145BA" w14:textId="77777777" w:rsidR="006F7794" w:rsidRDefault="006F7794" w:rsidP="006F7794">
      <w:pPr>
        <w:pStyle w:val="Geenafstand"/>
      </w:pPr>
      <w:r>
        <w:t>zien wij omsluierd, verhuld in 't vlees:</w:t>
      </w:r>
    </w:p>
    <w:p w14:paraId="0B1CDB7F" w14:textId="77777777" w:rsidR="006F7794" w:rsidRDefault="006F7794" w:rsidP="006F7794">
      <w:pPr>
        <w:pStyle w:val="Geenafstand"/>
      </w:pPr>
      <w:r>
        <w:t>goddelijk Kind, gewonden in de doeken!</w:t>
      </w:r>
    </w:p>
    <w:p w14:paraId="6D1D5254" w14:textId="77777777" w:rsidR="006F7794" w:rsidRDefault="006F7794" w:rsidP="006F7794">
      <w:pPr>
        <w:pStyle w:val="Geenafstand"/>
      </w:pPr>
      <w:r>
        <w:t>Komt, laten wij aanbidden,</w:t>
      </w:r>
    </w:p>
    <w:p w14:paraId="18EC4D64" w14:textId="77777777" w:rsidR="006F7794" w:rsidRDefault="006F7794" w:rsidP="006F7794">
      <w:pPr>
        <w:pStyle w:val="Geenafstand"/>
      </w:pPr>
      <w:r>
        <w:t>komt, laten wij aanbidden,</w:t>
      </w:r>
    </w:p>
    <w:p w14:paraId="3C61A5F5" w14:textId="77777777" w:rsidR="006F7794" w:rsidRDefault="006F7794" w:rsidP="006F7794">
      <w:pPr>
        <w:pStyle w:val="Geenafstand"/>
      </w:pPr>
      <w:r>
        <w:t>komt, laten wij aanbidden die Koning.</w:t>
      </w:r>
    </w:p>
    <w:p w14:paraId="09287D6D" w14:textId="77777777" w:rsidR="006F7794" w:rsidRDefault="006F7794" w:rsidP="006F7794">
      <w:pPr>
        <w:pStyle w:val="Geenafstand"/>
      </w:pPr>
    </w:p>
    <w:p w14:paraId="716074C5" w14:textId="77777777" w:rsidR="006F7794" w:rsidRDefault="006F7794" w:rsidP="006F7794">
      <w:pPr>
        <w:pStyle w:val="Geenafstand"/>
      </w:pPr>
      <w:r>
        <w:t>4</w:t>
      </w:r>
    </w:p>
    <w:p w14:paraId="1C6C8FEC" w14:textId="77777777" w:rsidR="006F7794" w:rsidRDefault="006F7794" w:rsidP="006F7794">
      <w:pPr>
        <w:pStyle w:val="Geenafstand"/>
      </w:pPr>
      <w:r>
        <w:t>O Kind, ons geboren,</w:t>
      </w:r>
    </w:p>
    <w:p w14:paraId="0BDA0902" w14:textId="77777777" w:rsidR="006F7794" w:rsidRDefault="006F7794" w:rsidP="006F7794">
      <w:pPr>
        <w:pStyle w:val="Geenafstand"/>
      </w:pPr>
      <w:r>
        <w:t>liggend in de kribbe,</w:t>
      </w:r>
    </w:p>
    <w:p w14:paraId="46985503" w14:textId="77777777" w:rsidR="006F7794" w:rsidRDefault="006F7794" w:rsidP="006F7794">
      <w:pPr>
        <w:pStyle w:val="Geenafstand"/>
      </w:pPr>
      <w:r>
        <w:t>neem onze liefde in genade aan!</w:t>
      </w:r>
    </w:p>
    <w:p w14:paraId="5D023246" w14:textId="77777777" w:rsidR="006F7794" w:rsidRDefault="006F7794" w:rsidP="006F7794">
      <w:pPr>
        <w:pStyle w:val="Geenafstand"/>
      </w:pPr>
      <w:r>
        <w:t>U, die ons liefhebt, U behoort ons harte!</w:t>
      </w:r>
    </w:p>
    <w:p w14:paraId="384F8DA2" w14:textId="77777777" w:rsidR="006F7794" w:rsidRDefault="006F7794" w:rsidP="006F7794">
      <w:pPr>
        <w:pStyle w:val="Geenafstand"/>
      </w:pPr>
      <w:r>
        <w:t>Komt, laten wij aanbidden,</w:t>
      </w:r>
    </w:p>
    <w:p w14:paraId="5EF95066" w14:textId="77777777" w:rsidR="006F7794" w:rsidRDefault="006F7794" w:rsidP="006F7794">
      <w:pPr>
        <w:pStyle w:val="Geenafstand"/>
      </w:pPr>
      <w:r>
        <w:t>komt, laten wij aanbidden,</w:t>
      </w:r>
    </w:p>
    <w:p w14:paraId="3180080C" w14:textId="1D8E3D03" w:rsidR="007D5CD3" w:rsidRDefault="006F7794" w:rsidP="006F7794">
      <w:pPr>
        <w:pStyle w:val="Geenafstand"/>
        <w:sectPr w:rsidR="007D5CD3" w:rsidSect="006F7794">
          <w:type w:val="continuous"/>
          <w:pgSz w:w="11906" w:h="16838"/>
          <w:pgMar w:top="851" w:right="1417" w:bottom="851" w:left="1417" w:header="708" w:footer="708" w:gutter="0"/>
          <w:cols w:num="2" w:space="708"/>
          <w:docGrid w:linePitch="360"/>
        </w:sectPr>
      </w:pPr>
      <w:r>
        <w:t>komt, laten wij aanbidden die Koning.</w:t>
      </w:r>
    </w:p>
    <w:p w14:paraId="771BD0C0" w14:textId="66C4FD6A" w:rsidR="005411E3" w:rsidRDefault="009F6907" w:rsidP="00004CA1">
      <w:pPr>
        <w:pStyle w:val="Geenafstand"/>
        <w:rPr>
          <w:b/>
          <w:bCs/>
        </w:rPr>
      </w:pPr>
      <w:r>
        <w:rPr>
          <w:b/>
          <w:bCs/>
        </w:rPr>
        <w:t>Votum</w:t>
      </w:r>
      <w:r w:rsidR="00105F31">
        <w:rPr>
          <w:b/>
          <w:bCs/>
        </w:rPr>
        <w:t xml:space="preserve"> </w:t>
      </w:r>
      <w:r w:rsidR="005411E3" w:rsidRPr="00B57CF8">
        <w:rPr>
          <w:b/>
          <w:bCs/>
        </w:rPr>
        <w:t>en groet</w:t>
      </w:r>
    </w:p>
    <w:p w14:paraId="18D41A89" w14:textId="1C0ACAD8" w:rsidR="00FA53D1" w:rsidRDefault="00FA53D1" w:rsidP="00B57CF8">
      <w:pPr>
        <w:pStyle w:val="Geenafstand"/>
        <w:rPr>
          <w:b/>
          <w:bCs/>
        </w:rPr>
      </w:pPr>
    </w:p>
    <w:p w14:paraId="7A269A55" w14:textId="658EAA03" w:rsidR="00E96934" w:rsidRPr="00056A43" w:rsidRDefault="00E96934" w:rsidP="006F7794">
      <w:pPr>
        <w:pStyle w:val="Geenafstand"/>
        <w:rPr>
          <w:b/>
          <w:bCs/>
        </w:rPr>
      </w:pPr>
      <w:bookmarkStart w:id="1" w:name="_Hlk152862302"/>
      <w:r w:rsidRPr="00056A43">
        <w:rPr>
          <w:b/>
          <w:bCs/>
        </w:rPr>
        <w:t xml:space="preserve">Zingen </w:t>
      </w:r>
      <w:r w:rsidR="006F7794">
        <w:rPr>
          <w:b/>
          <w:bCs/>
        </w:rPr>
        <w:t>Gezang 66: 1, 2 en 3</w:t>
      </w:r>
      <w:r w:rsidRPr="00056A43">
        <w:rPr>
          <w:b/>
          <w:bCs/>
        </w:rPr>
        <w:t xml:space="preserve"> (</w:t>
      </w:r>
      <w:r w:rsidR="006F7794">
        <w:rPr>
          <w:b/>
          <w:bCs/>
        </w:rPr>
        <w:t>Liedboek 1973)</w:t>
      </w:r>
      <w:r w:rsidRPr="00056A43">
        <w:rPr>
          <w:b/>
          <w:bCs/>
        </w:rPr>
        <w:t xml:space="preserve"> </w:t>
      </w:r>
    </w:p>
    <w:p w14:paraId="17C190E6" w14:textId="77777777" w:rsidR="007D5CD3" w:rsidRDefault="007D5CD3" w:rsidP="005A374C">
      <w:pPr>
        <w:pStyle w:val="Geenafstand"/>
        <w:sectPr w:rsidR="007D5CD3" w:rsidSect="00666FE3">
          <w:type w:val="continuous"/>
          <w:pgSz w:w="11906" w:h="16838"/>
          <w:pgMar w:top="851" w:right="1417" w:bottom="851" w:left="1417" w:header="708" w:footer="708" w:gutter="0"/>
          <w:cols w:space="708"/>
          <w:docGrid w:linePitch="360"/>
        </w:sectPr>
      </w:pPr>
    </w:p>
    <w:bookmarkEnd w:id="1"/>
    <w:p w14:paraId="26406A74" w14:textId="77777777" w:rsidR="006F7794" w:rsidRDefault="006F7794" w:rsidP="006F7794">
      <w:pPr>
        <w:pStyle w:val="Geenafstand"/>
      </w:pPr>
      <w:r>
        <w:t>1</w:t>
      </w:r>
    </w:p>
    <w:p w14:paraId="1040A329" w14:textId="77777777" w:rsidR="006F7794" w:rsidRDefault="006F7794" w:rsidP="006F7794">
      <w:pPr>
        <w:pStyle w:val="Geenafstand"/>
      </w:pPr>
      <w:r>
        <w:t>Mijn ziel verheft Gods eer;</w:t>
      </w:r>
    </w:p>
    <w:p w14:paraId="1AC00628" w14:textId="77777777" w:rsidR="006F7794" w:rsidRDefault="006F7794" w:rsidP="006F7794">
      <w:pPr>
        <w:pStyle w:val="Geenafstand"/>
      </w:pPr>
      <w:r>
        <w:t>mijn geest mag blij den Heer</w:t>
      </w:r>
    </w:p>
    <w:p w14:paraId="53B8F117" w14:textId="77777777" w:rsidR="006F7794" w:rsidRDefault="006F7794" w:rsidP="006F7794">
      <w:pPr>
        <w:pStyle w:val="Geenafstand"/>
      </w:pPr>
      <w:r>
        <w:t>mijn Zaligmaker noemen,</w:t>
      </w:r>
    </w:p>
    <w:p w14:paraId="7905E0E9" w14:textId="77777777" w:rsidR="006F7794" w:rsidRDefault="006F7794" w:rsidP="006F7794">
      <w:pPr>
        <w:pStyle w:val="Geenafstand"/>
      </w:pPr>
      <w:r>
        <w:t>die, in haar lage staat,</w:t>
      </w:r>
    </w:p>
    <w:p w14:paraId="71923783" w14:textId="77777777" w:rsidR="006F7794" w:rsidRDefault="006F7794" w:rsidP="006F7794">
      <w:pPr>
        <w:pStyle w:val="Geenafstand"/>
      </w:pPr>
      <w:r>
        <w:t>zijn dienstmaagd niet versmaadt,</w:t>
      </w:r>
    </w:p>
    <w:p w14:paraId="116899F3" w14:textId="77777777" w:rsidR="006F7794" w:rsidRDefault="006F7794" w:rsidP="006F7794">
      <w:pPr>
        <w:pStyle w:val="Geenafstand"/>
      </w:pPr>
      <w:r>
        <w:t>maar van zijn gunst doet roemen.</w:t>
      </w:r>
    </w:p>
    <w:p w14:paraId="74E6AE68" w14:textId="77777777" w:rsidR="006F7794" w:rsidRDefault="006F7794" w:rsidP="006F7794">
      <w:pPr>
        <w:pStyle w:val="Geenafstand"/>
      </w:pPr>
    </w:p>
    <w:p w14:paraId="50BDAF49" w14:textId="77777777" w:rsidR="006F7794" w:rsidRDefault="006F7794" w:rsidP="006F7794">
      <w:pPr>
        <w:pStyle w:val="Geenafstand"/>
      </w:pPr>
      <w:r>
        <w:t>2</w:t>
      </w:r>
    </w:p>
    <w:p w14:paraId="17FA65C1" w14:textId="77777777" w:rsidR="006F7794" w:rsidRDefault="006F7794" w:rsidP="006F7794">
      <w:pPr>
        <w:pStyle w:val="Geenafstand"/>
      </w:pPr>
      <w:r>
        <w:t>Om wat God heeft gedaan</w:t>
      </w:r>
    </w:p>
    <w:p w14:paraId="7C1E559B" w14:textId="77777777" w:rsidR="006F7794" w:rsidRDefault="006F7794" w:rsidP="006F7794">
      <w:pPr>
        <w:pStyle w:val="Geenafstand"/>
      </w:pPr>
      <w:r>
        <w:t>zal elk geslacht voortaan</w:t>
      </w:r>
    </w:p>
    <w:p w14:paraId="32C719DD" w14:textId="77777777" w:rsidR="006F7794" w:rsidRDefault="006F7794" w:rsidP="006F7794">
      <w:pPr>
        <w:pStyle w:val="Geenafstand"/>
      </w:pPr>
      <w:r>
        <w:t>alom mij zalig spreken:</w:t>
      </w:r>
    </w:p>
    <w:p w14:paraId="1B38052F" w14:textId="77777777" w:rsidR="006F7794" w:rsidRDefault="006F7794" w:rsidP="006F7794">
      <w:pPr>
        <w:pStyle w:val="Geenafstand"/>
      </w:pPr>
      <w:r>
        <w:t>o groot geheimenis</w:t>
      </w:r>
    </w:p>
    <w:p w14:paraId="4F2BA401" w14:textId="77777777" w:rsidR="006F7794" w:rsidRDefault="006F7794" w:rsidP="006F7794">
      <w:pPr>
        <w:pStyle w:val="Geenafstand"/>
      </w:pPr>
      <w:r>
        <w:t>dat mij geschonken is</w:t>
      </w:r>
    </w:p>
    <w:p w14:paraId="0658DCDD" w14:textId="77777777" w:rsidR="006F7794" w:rsidRDefault="006F7794" w:rsidP="006F7794">
      <w:pPr>
        <w:pStyle w:val="Geenafstand"/>
        <w:sectPr w:rsidR="006F7794" w:rsidSect="006F7794">
          <w:type w:val="continuous"/>
          <w:pgSz w:w="11906" w:h="16838"/>
          <w:pgMar w:top="851" w:right="1417" w:bottom="851" w:left="1417" w:header="708" w:footer="708" w:gutter="0"/>
          <w:cols w:num="2" w:space="708"/>
          <w:docGrid w:linePitch="360"/>
        </w:sectPr>
      </w:pPr>
      <w:r>
        <w:t>Zijn almacht is gebleken.</w:t>
      </w:r>
    </w:p>
    <w:p w14:paraId="5BC5B8B5" w14:textId="77777777" w:rsidR="006F7794" w:rsidRDefault="006F7794" w:rsidP="006F7794">
      <w:pPr>
        <w:pStyle w:val="Geenafstand"/>
      </w:pPr>
      <w:r>
        <w:t>3</w:t>
      </w:r>
    </w:p>
    <w:p w14:paraId="4B4BE78C" w14:textId="77777777" w:rsidR="006F7794" w:rsidRDefault="006F7794" w:rsidP="006F7794">
      <w:pPr>
        <w:pStyle w:val="Geenafstand"/>
      </w:pPr>
      <w:r>
        <w:t>Hoe heilig is zijn naam!</w:t>
      </w:r>
    </w:p>
    <w:p w14:paraId="39FEC000" w14:textId="77777777" w:rsidR="006F7794" w:rsidRDefault="006F7794" w:rsidP="006F7794">
      <w:pPr>
        <w:pStyle w:val="Geenafstand"/>
      </w:pPr>
      <w:r>
        <w:t xml:space="preserve">Laat volk bij volk </w:t>
      </w:r>
      <w:proofErr w:type="spellStart"/>
      <w:r>
        <w:t>tesaam</w:t>
      </w:r>
      <w:proofErr w:type="spellEnd"/>
    </w:p>
    <w:p w14:paraId="7D18872E" w14:textId="77777777" w:rsidR="006F7794" w:rsidRDefault="006F7794" w:rsidP="006F7794">
      <w:pPr>
        <w:pStyle w:val="Geenafstand"/>
      </w:pPr>
      <w:r>
        <w:t>barmhartigheid verwachten,</w:t>
      </w:r>
    </w:p>
    <w:p w14:paraId="3106DEFB" w14:textId="77777777" w:rsidR="006F7794" w:rsidRDefault="006F7794" w:rsidP="006F7794">
      <w:pPr>
        <w:pStyle w:val="Geenafstand"/>
      </w:pPr>
      <w:r>
        <w:t>nu Hij de zaligheid</w:t>
      </w:r>
    </w:p>
    <w:p w14:paraId="6FA512FB" w14:textId="77777777" w:rsidR="006F7794" w:rsidRDefault="006F7794" w:rsidP="006F7794">
      <w:pPr>
        <w:pStyle w:val="Geenafstand"/>
      </w:pPr>
      <w:r>
        <w:t>voor wie Hem vreest, bereidt</w:t>
      </w:r>
    </w:p>
    <w:p w14:paraId="2AA13A29" w14:textId="2AD6122F" w:rsidR="005A374C" w:rsidRDefault="006F7794" w:rsidP="006F7794">
      <w:pPr>
        <w:pStyle w:val="Geenafstand"/>
        <w:rPr>
          <w:b/>
          <w:bCs/>
        </w:rPr>
      </w:pPr>
      <w:r>
        <w:t>door al de nageslachten.</w:t>
      </w:r>
    </w:p>
    <w:p w14:paraId="04A93520" w14:textId="77777777" w:rsidR="006F7794" w:rsidRDefault="006F7794" w:rsidP="0086479B">
      <w:pPr>
        <w:pStyle w:val="Geenafstand"/>
        <w:rPr>
          <w:b/>
          <w:bCs/>
        </w:rPr>
      </w:pPr>
    </w:p>
    <w:p w14:paraId="570FB3FD" w14:textId="68AF65B5" w:rsidR="005260A8" w:rsidRDefault="00B21129" w:rsidP="0086479B">
      <w:pPr>
        <w:pStyle w:val="Geenafstand"/>
        <w:rPr>
          <w:b/>
          <w:bCs/>
        </w:rPr>
      </w:pPr>
      <w:r>
        <w:rPr>
          <w:b/>
          <w:bCs/>
        </w:rPr>
        <w:t>Lezen: Psalm 2</w:t>
      </w:r>
      <w:r w:rsidR="00E57BEF">
        <w:rPr>
          <w:b/>
          <w:bCs/>
        </w:rPr>
        <w:t xml:space="preserve"> </w:t>
      </w:r>
    </w:p>
    <w:p w14:paraId="1DFCFA13" w14:textId="77777777" w:rsidR="00E57BEF" w:rsidRDefault="00E57BEF" w:rsidP="00E57BEF">
      <w:pPr>
        <w:pStyle w:val="Geenafstand"/>
      </w:pPr>
      <w:r>
        <w:t>1Waarom woeden de heidenvolken</w:t>
      </w:r>
    </w:p>
    <w:p w14:paraId="0D126FFD" w14:textId="77777777" w:rsidR="00E57BEF" w:rsidRDefault="00E57BEF" w:rsidP="00E57BEF">
      <w:pPr>
        <w:pStyle w:val="Geenafstand"/>
      </w:pPr>
      <w:r>
        <w:t>en bedenken de volken wat zonder inhoud is?</w:t>
      </w:r>
    </w:p>
    <w:p w14:paraId="175F0285" w14:textId="77777777" w:rsidR="00E57BEF" w:rsidRDefault="00E57BEF" w:rsidP="00E57BEF">
      <w:pPr>
        <w:pStyle w:val="Geenafstand"/>
      </w:pPr>
      <w:r>
        <w:t>2De koningen van de aarde stellen zich op</w:t>
      </w:r>
    </w:p>
    <w:p w14:paraId="32F07857" w14:textId="77777777" w:rsidR="00E57BEF" w:rsidRDefault="00E57BEF" w:rsidP="00E57BEF">
      <w:pPr>
        <w:pStyle w:val="Geenafstand"/>
      </w:pPr>
      <w:r>
        <w:t>en de vorsten spannen samen</w:t>
      </w:r>
    </w:p>
    <w:p w14:paraId="4E457B25" w14:textId="77777777" w:rsidR="00E57BEF" w:rsidRDefault="00E57BEF" w:rsidP="00E57BEF">
      <w:pPr>
        <w:pStyle w:val="Geenafstand"/>
      </w:pPr>
      <w:r>
        <w:t>tegen de HEERE en tegen Zijn Gezalfde:</w:t>
      </w:r>
    </w:p>
    <w:p w14:paraId="5A92169A" w14:textId="77777777" w:rsidR="00E57BEF" w:rsidRDefault="00E57BEF" w:rsidP="00E57BEF">
      <w:pPr>
        <w:pStyle w:val="Geenafstand"/>
      </w:pPr>
      <w:r>
        <w:t>3Laten wij Hun banden verscheuren</w:t>
      </w:r>
    </w:p>
    <w:p w14:paraId="3179FBD2" w14:textId="77777777" w:rsidR="00E57BEF" w:rsidRDefault="00E57BEF" w:rsidP="00E57BEF">
      <w:pPr>
        <w:pStyle w:val="Geenafstand"/>
      </w:pPr>
      <w:r>
        <w:lastRenderedPageBreak/>
        <w:t>en Hun touwen van ons werpen!</w:t>
      </w:r>
    </w:p>
    <w:p w14:paraId="2FBE7404" w14:textId="77777777" w:rsidR="00E57BEF" w:rsidRDefault="00E57BEF" w:rsidP="00E57BEF">
      <w:pPr>
        <w:pStyle w:val="Geenafstand"/>
      </w:pPr>
      <w:r>
        <w:t>4Die in de hemel woont, zal lachen,</w:t>
      </w:r>
    </w:p>
    <w:p w14:paraId="3875974B" w14:textId="77777777" w:rsidR="00E57BEF" w:rsidRDefault="00E57BEF" w:rsidP="00E57BEF">
      <w:pPr>
        <w:pStyle w:val="Geenafstand"/>
      </w:pPr>
      <w:r>
        <w:t>de Heere zal hen bespotten.</w:t>
      </w:r>
    </w:p>
    <w:p w14:paraId="1239E9EC" w14:textId="77777777" w:rsidR="00E57BEF" w:rsidRDefault="00E57BEF" w:rsidP="00E57BEF">
      <w:pPr>
        <w:pStyle w:val="Geenafstand"/>
      </w:pPr>
      <w:r>
        <w:t>5Dan zal Hij tot hen spreken in Zijn toorn,</w:t>
      </w:r>
    </w:p>
    <w:p w14:paraId="52CFB5C2" w14:textId="77777777" w:rsidR="00E57BEF" w:rsidRDefault="00E57BEF" w:rsidP="00E57BEF">
      <w:pPr>
        <w:pStyle w:val="Geenafstand"/>
      </w:pPr>
      <w:r>
        <w:t>in Zijn brandende toorn hun schrik aanjagen.</w:t>
      </w:r>
    </w:p>
    <w:p w14:paraId="057CC812" w14:textId="77777777" w:rsidR="00E57BEF" w:rsidRDefault="00E57BEF" w:rsidP="00E57BEF">
      <w:pPr>
        <w:pStyle w:val="Geenafstand"/>
      </w:pPr>
      <w:r>
        <w:t>6Ik heb Mijn Koning toch gezalfd</w:t>
      </w:r>
    </w:p>
    <w:p w14:paraId="1F13FFEE" w14:textId="77777777" w:rsidR="00E57BEF" w:rsidRDefault="00E57BEF" w:rsidP="00E57BEF">
      <w:pPr>
        <w:pStyle w:val="Geenafstand"/>
      </w:pPr>
      <w:r>
        <w:t>over Sion, Mijn heilige berg.</w:t>
      </w:r>
    </w:p>
    <w:p w14:paraId="5D4E1970" w14:textId="77777777" w:rsidR="00E57BEF" w:rsidRDefault="00E57BEF" w:rsidP="00E57BEF">
      <w:pPr>
        <w:pStyle w:val="Geenafstand"/>
      </w:pPr>
      <w:r>
        <w:t>7Ik zal het besluit bekendmaken:</w:t>
      </w:r>
    </w:p>
    <w:p w14:paraId="1832BE93" w14:textId="77777777" w:rsidR="00E57BEF" w:rsidRDefault="00E57BEF" w:rsidP="00E57BEF">
      <w:pPr>
        <w:pStyle w:val="Geenafstand"/>
      </w:pPr>
      <w:r>
        <w:t>De HEERE heeft tegen Mij gezegd: U bent Mijn Zoon,</w:t>
      </w:r>
    </w:p>
    <w:p w14:paraId="6DC5BB8E" w14:textId="77777777" w:rsidR="00E57BEF" w:rsidRDefault="00E57BEF" w:rsidP="00E57BEF">
      <w:pPr>
        <w:pStyle w:val="Geenafstand"/>
      </w:pPr>
      <w:r>
        <w:t>Ík heb U heden verwekt.</w:t>
      </w:r>
    </w:p>
    <w:p w14:paraId="55B93297" w14:textId="77777777" w:rsidR="00E57BEF" w:rsidRDefault="00E57BEF" w:rsidP="00E57BEF">
      <w:pPr>
        <w:pStyle w:val="Geenafstand"/>
      </w:pPr>
      <w:r>
        <w:t>8Eis van Mij en Ik zal U de heidenvolken als Uw eigendom geven,</w:t>
      </w:r>
    </w:p>
    <w:p w14:paraId="3CD6BC5F" w14:textId="77777777" w:rsidR="00E57BEF" w:rsidRDefault="00E57BEF" w:rsidP="00E57BEF">
      <w:pPr>
        <w:pStyle w:val="Geenafstand"/>
      </w:pPr>
      <w:r>
        <w:t>de einden der aarde als Uw bezit.</w:t>
      </w:r>
    </w:p>
    <w:p w14:paraId="15056979" w14:textId="77777777" w:rsidR="00E57BEF" w:rsidRDefault="00E57BEF" w:rsidP="00E57BEF">
      <w:pPr>
        <w:pStyle w:val="Geenafstand"/>
      </w:pPr>
      <w:r>
        <w:t>9U zult hen verpletteren met een ijzeren scepter,</w:t>
      </w:r>
    </w:p>
    <w:p w14:paraId="0BABFC16" w14:textId="77777777" w:rsidR="00E57BEF" w:rsidRDefault="00E57BEF" w:rsidP="00E57BEF">
      <w:pPr>
        <w:pStyle w:val="Geenafstand"/>
      </w:pPr>
      <w:r>
        <w:t>U zult hen in stukken slaan als aardewerk.</w:t>
      </w:r>
    </w:p>
    <w:p w14:paraId="5FF28326" w14:textId="77777777" w:rsidR="00E57BEF" w:rsidRDefault="00E57BEF" w:rsidP="00E57BEF">
      <w:pPr>
        <w:pStyle w:val="Geenafstand"/>
      </w:pPr>
      <w:r>
        <w:t>10Nu dan, koningen, handel verstandig.</w:t>
      </w:r>
    </w:p>
    <w:p w14:paraId="759E3A9E" w14:textId="77777777" w:rsidR="00E57BEF" w:rsidRDefault="00E57BEF" w:rsidP="00E57BEF">
      <w:pPr>
        <w:pStyle w:val="Geenafstand"/>
      </w:pPr>
      <w:r>
        <w:t>Laat u onderwijzen, rechters van de aarde.</w:t>
      </w:r>
    </w:p>
    <w:p w14:paraId="523BBC3A" w14:textId="77777777" w:rsidR="00E57BEF" w:rsidRDefault="00E57BEF" w:rsidP="00E57BEF">
      <w:pPr>
        <w:pStyle w:val="Geenafstand"/>
      </w:pPr>
      <w:r>
        <w:t>11Dien de HEERE met vreze,</w:t>
      </w:r>
    </w:p>
    <w:p w14:paraId="58B0EE96" w14:textId="77777777" w:rsidR="00E57BEF" w:rsidRDefault="00E57BEF" w:rsidP="00E57BEF">
      <w:pPr>
        <w:pStyle w:val="Geenafstand"/>
      </w:pPr>
      <w:r>
        <w:t>verheug u met huiver.</w:t>
      </w:r>
    </w:p>
    <w:p w14:paraId="16BDD174" w14:textId="77777777" w:rsidR="00E57BEF" w:rsidRDefault="00E57BEF" w:rsidP="00E57BEF">
      <w:pPr>
        <w:pStyle w:val="Geenafstand"/>
      </w:pPr>
      <w:r>
        <w:t>12Kus de Zoon, opdat Hij niet toornig wordt en u onderweg omkomt,</w:t>
      </w:r>
    </w:p>
    <w:p w14:paraId="0B190445" w14:textId="77777777" w:rsidR="00E57BEF" w:rsidRDefault="00E57BEF" w:rsidP="00E57BEF">
      <w:pPr>
        <w:pStyle w:val="Geenafstand"/>
      </w:pPr>
      <w:r>
        <w:t>wanneer Zijn toorn slechts even ontbrandt.</w:t>
      </w:r>
    </w:p>
    <w:p w14:paraId="0B928935" w14:textId="59C57639" w:rsidR="002F7C1C" w:rsidRPr="00E57BEF" w:rsidRDefault="00E57BEF" w:rsidP="00E57BEF">
      <w:pPr>
        <w:pStyle w:val="Geenafstand"/>
      </w:pPr>
      <w:r>
        <w:t>Welzalig allen die tot Hem de toevlucht nemen!</w:t>
      </w:r>
    </w:p>
    <w:p w14:paraId="7DABE2AE" w14:textId="77777777" w:rsidR="002F7C1C" w:rsidRDefault="002F7C1C" w:rsidP="008C321C">
      <w:pPr>
        <w:pStyle w:val="Geenafstand"/>
        <w:rPr>
          <w:b/>
          <w:bCs/>
        </w:rPr>
      </w:pPr>
    </w:p>
    <w:p w14:paraId="42B75B82" w14:textId="46242ED6" w:rsidR="008C321C" w:rsidRPr="008C321C" w:rsidRDefault="008C321C" w:rsidP="008C321C">
      <w:pPr>
        <w:pStyle w:val="Geenafstand"/>
        <w:rPr>
          <w:b/>
          <w:bCs/>
        </w:rPr>
      </w:pPr>
      <w:r w:rsidRPr="008C321C">
        <w:rPr>
          <w:b/>
          <w:bCs/>
        </w:rPr>
        <w:t xml:space="preserve">Zingen Psalm </w:t>
      </w:r>
      <w:r>
        <w:rPr>
          <w:b/>
          <w:bCs/>
        </w:rPr>
        <w:t>2</w:t>
      </w:r>
      <w:r w:rsidRPr="008C321C">
        <w:rPr>
          <w:b/>
          <w:bCs/>
        </w:rPr>
        <w:t xml:space="preserve">: </w:t>
      </w:r>
      <w:r w:rsidR="00B21129">
        <w:rPr>
          <w:b/>
          <w:bCs/>
        </w:rPr>
        <w:t xml:space="preserve"> 1 en 3</w:t>
      </w:r>
      <w:r w:rsidRPr="008C321C">
        <w:rPr>
          <w:b/>
          <w:bCs/>
        </w:rPr>
        <w:t xml:space="preserve"> (</w:t>
      </w:r>
      <w:r>
        <w:rPr>
          <w:b/>
          <w:bCs/>
        </w:rPr>
        <w:t>Liedboek 1973</w:t>
      </w:r>
      <w:r w:rsidRPr="008C321C">
        <w:rPr>
          <w:b/>
          <w:bCs/>
        </w:rPr>
        <w:t xml:space="preserve">) </w:t>
      </w:r>
    </w:p>
    <w:p w14:paraId="411912C4" w14:textId="77777777" w:rsidR="002F7C1C" w:rsidRDefault="002F7C1C" w:rsidP="002F7C1C">
      <w:pPr>
        <w:pStyle w:val="Geenafstand"/>
        <w:sectPr w:rsidR="002F7C1C" w:rsidSect="00666FE3">
          <w:type w:val="continuous"/>
          <w:pgSz w:w="11906" w:h="16838"/>
          <w:pgMar w:top="851" w:right="1417" w:bottom="851" w:left="1417" w:header="708" w:footer="708" w:gutter="0"/>
          <w:cols w:space="708"/>
          <w:docGrid w:linePitch="360"/>
        </w:sectPr>
      </w:pPr>
    </w:p>
    <w:p w14:paraId="5DA48F18" w14:textId="77777777" w:rsidR="002F7C1C" w:rsidRDefault="002F7C1C" w:rsidP="002F7C1C">
      <w:pPr>
        <w:pStyle w:val="Geenafstand"/>
      </w:pPr>
      <w:r>
        <w:t>1</w:t>
      </w:r>
    </w:p>
    <w:p w14:paraId="0D126FAD" w14:textId="77777777" w:rsidR="002F7C1C" w:rsidRDefault="002F7C1C" w:rsidP="002F7C1C">
      <w:pPr>
        <w:pStyle w:val="Geenafstand"/>
      </w:pPr>
      <w:r>
        <w:t>Wat drijft de volken, wat bezielt ze toch?</w:t>
      </w:r>
    </w:p>
    <w:p w14:paraId="1752FF2A" w14:textId="77777777" w:rsidR="002F7C1C" w:rsidRDefault="002F7C1C" w:rsidP="002F7C1C">
      <w:pPr>
        <w:pStyle w:val="Geenafstand"/>
      </w:pPr>
      <w:r>
        <w:t>Wat is de waanzin toch die zij beramen?</w:t>
      </w:r>
    </w:p>
    <w:p w14:paraId="6613B464" w14:textId="77777777" w:rsidR="002F7C1C" w:rsidRDefault="002F7C1C" w:rsidP="002F7C1C">
      <w:pPr>
        <w:pStyle w:val="Geenafstand"/>
      </w:pPr>
      <w:r>
        <w:t>De groten staan gewapend tot de slag,</w:t>
      </w:r>
    </w:p>
    <w:p w14:paraId="1CFC3AC5" w14:textId="77777777" w:rsidR="002F7C1C" w:rsidRDefault="002F7C1C" w:rsidP="002F7C1C">
      <w:pPr>
        <w:pStyle w:val="Geenafstand"/>
      </w:pPr>
      <w:r>
        <w:t>de machtigen der wereld spannen samen.</w:t>
      </w:r>
    </w:p>
    <w:p w14:paraId="13675443" w14:textId="77777777" w:rsidR="002F7C1C" w:rsidRDefault="002F7C1C" w:rsidP="002F7C1C">
      <w:pPr>
        <w:pStyle w:val="Geenafstand"/>
      </w:pPr>
      <w:r>
        <w:t>'t Is tegen het gezag van God den HERE</w:t>
      </w:r>
    </w:p>
    <w:p w14:paraId="7E1846C2" w14:textId="77777777" w:rsidR="002F7C1C" w:rsidRDefault="002F7C1C" w:rsidP="002F7C1C">
      <w:pPr>
        <w:pStyle w:val="Geenafstand"/>
      </w:pPr>
      <w:r>
        <w:t>en tegen zijn gezalfde vorst gericht:</w:t>
      </w:r>
    </w:p>
    <w:p w14:paraId="045F7811" w14:textId="77777777" w:rsidR="002F7C1C" w:rsidRDefault="002F7C1C" w:rsidP="002F7C1C">
      <w:pPr>
        <w:pStyle w:val="Geenafstand"/>
      </w:pPr>
      <w:r>
        <w:t>'Komt', zeggen zij, 'laat ons hun banden scheuren,</w:t>
      </w:r>
    </w:p>
    <w:p w14:paraId="5D8DD3C1" w14:textId="77777777" w:rsidR="002F7C1C" w:rsidRDefault="002F7C1C" w:rsidP="002F7C1C">
      <w:pPr>
        <w:pStyle w:val="Geenafstand"/>
      </w:pPr>
      <w:r>
        <w:t>tot alle macht in onze handen ligt!'</w:t>
      </w:r>
    </w:p>
    <w:p w14:paraId="5217A502" w14:textId="77777777" w:rsidR="002F7C1C" w:rsidRDefault="002F7C1C" w:rsidP="002F7C1C">
      <w:pPr>
        <w:pStyle w:val="Geenafstand"/>
      </w:pPr>
      <w:r>
        <w:t>3</w:t>
      </w:r>
    </w:p>
    <w:p w14:paraId="702222A7" w14:textId="77777777" w:rsidR="002F7C1C" w:rsidRDefault="002F7C1C" w:rsidP="002F7C1C">
      <w:pPr>
        <w:pStyle w:val="Geenafstand"/>
      </w:pPr>
      <w:r>
        <w:t>Ik roep op aarde 't woord des HEREN uit.</w:t>
      </w:r>
    </w:p>
    <w:p w14:paraId="68985435" w14:textId="77777777" w:rsidR="002F7C1C" w:rsidRDefault="002F7C1C" w:rsidP="002F7C1C">
      <w:pPr>
        <w:pStyle w:val="Geenafstand"/>
      </w:pPr>
      <w:r>
        <w:t>Hij sprak tot mij: 'Zie Ik verwek u heden.</w:t>
      </w:r>
    </w:p>
    <w:p w14:paraId="36E352B1" w14:textId="77777777" w:rsidR="002F7C1C" w:rsidRDefault="002F7C1C" w:rsidP="002F7C1C">
      <w:pPr>
        <w:pStyle w:val="Geenafstand"/>
      </w:pPr>
      <w:r>
        <w:t>Gij zijt mijn zoon naar mijn vrij raadsbesluit.</w:t>
      </w:r>
    </w:p>
    <w:p w14:paraId="49E8172F" w14:textId="77777777" w:rsidR="002F7C1C" w:rsidRDefault="002F7C1C" w:rsidP="002F7C1C">
      <w:pPr>
        <w:pStyle w:val="Geenafstand"/>
      </w:pPr>
      <w:r>
        <w:t>Vraag Mij: Ik zal u met gezag bekleden.</w:t>
      </w:r>
    </w:p>
    <w:p w14:paraId="67CE3978" w14:textId="77777777" w:rsidR="002F7C1C" w:rsidRDefault="002F7C1C" w:rsidP="002F7C1C">
      <w:pPr>
        <w:pStyle w:val="Geenafstand"/>
      </w:pPr>
      <w:r>
        <w:t>Zie, al het volk tot in de verste streken,</w:t>
      </w:r>
    </w:p>
    <w:p w14:paraId="6D7F90CD" w14:textId="77777777" w:rsidR="002F7C1C" w:rsidRDefault="002F7C1C" w:rsidP="002F7C1C">
      <w:pPr>
        <w:pStyle w:val="Geenafstand"/>
      </w:pPr>
      <w:r>
        <w:t>de ganse aarde geef Ik in uw macht.</w:t>
      </w:r>
    </w:p>
    <w:p w14:paraId="51E2EB01" w14:textId="77777777" w:rsidR="002F7C1C" w:rsidRDefault="002F7C1C" w:rsidP="002F7C1C">
      <w:pPr>
        <w:pStyle w:val="Geenafstand"/>
      </w:pPr>
      <w:r>
        <w:t>Gij zult het aarden vat met ijzer breken,</w:t>
      </w:r>
    </w:p>
    <w:p w14:paraId="294ECE72" w14:textId="095E59D0" w:rsidR="008C321C" w:rsidRDefault="002F7C1C" w:rsidP="002F7C1C">
      <w:pPr>
        <w:pStyle w:val="Geenafstand"/>
      </w:pPr>
      <w:r>
        <w:t xml:space="preserve">ja, het </w:t>
      </w:r>
      <w:proofErr w:type="spellStart"/>
      <w:r>
        <w:t>verbrijzlen</w:t>
      </w:r>
      <w:proofErr w:type="spellEnd"/>
      <w:r>
        <w:t xml:space="preserve"> door uw grote kracht.'</w:t>
      </w:r>
    </w:p>
    <w:p w14:paraId="79F1B673" w14:textId="77777777" w:rsidR="002F7C1C" w:rsidRDefault="002F7C1C" w:rsidP="002F7C1C">
      <w:pPr>
        <w:pStyle w:val="Geenafstand"/>
        <w:rPr>
          <w:b/>
          <w:bCs/>
        </w:rPr>
        <w:sectPr w:rsidR="002F7C1C" w:rsidSect="002F7C1C">
          <w:type w:val="continuous"/>
          <w:pgSz w:w="11906" w:h="16838"/>
          <w:pgMar w:top="851" w:right="1417" w:bottom="851" w:left="1417" w:header="708" w:footer="708" w:gutter="0"/>
          <w:cols w:num="2" w:space="708"/>
          <w:docGrid w:linePitch="360"/>
        </w:sectPr>
      </w:pPr>
    </w:p>
    <w:p w14:paraId="6534E892" w14:textId="77777777" w:rsidR="002F7C1C" w:rsidRDefault="002F7C1C" w:rsidP="002F7C1C">
      <w:pPr>
        <w:pStyle w:val="Geenafstand"/>
        <w:rPr>
          <w:b/>
          <w:bCs/>
        </w:rPr>
      </w:pPr>
    </w:p>
    <w:p w14:paraId="004A9C25" w14:textId="19525406" w:rsidR="005260A8" w:rsidRPr="00E509F6" w:rsidRDefault="005260A8" w:rsidP="0086479B">
      <w:pPr>
        <w:pStyle w:val="Geenafstand"/>
        <w:rPr>
          <w:b/>
          <w:bCs/>
        </w:rPr>
      </w:pPr>
      <w:bookmarkStart w:id="2" w:name="_Hlk153979386"/>
      <w:r w:rsidRPr="00E509F6">
        <w:rPr>
          <w:b/>
          <w:bCs/>
        </w:rPr>
        <w:t>Le</w:t>
      </w:r>
      <w:r w:rsidR="002F7C1C" w:rsidRPr="00E509F6">
        <w:rPr>
          <w:b/>
          <w:bCs/>
        </w:rPr>
        <w:t>zen: Jesaja 9: 1 - 6</w:t>
      </w:r>
    </w:p>
    <w:bookmarkEnd w:id="2"/>
    <w:p w14:paraId="3179456E" w14:textId="73163E68" w:rsidR="00071036" w:rsidRPr="00071036" w:rsidRDefault="00071036" w:rsidP="00391700">
      <w:pPr>
        <w:pStyle w:val="Geenafstand"/>
      </w:pPr>
      <w:r w:rsidRPr="00071036">
        <w:t>1Het volk dat in duisternis wandelt,</w:t>
      </w:r>
      <w:r w:rsidR="00391700">
        <w:t xml:space="preserve"> </w:t>
      </w:r>
      <w:r w:rsidRPr="00071036">
        <w:t>zal een groot licht zien.</w:t>
      </w:r>
    </w:p>
    <w:p w14:paraId="146949BB" w14:textId="77777777" w:rsidR="00071036" w:rsidRPr="00071036" w:rsidRDefault="00071036" w:rsidP="00071036">
      <w:pPr>
        <w:pStyle w:val="Geenafstand"/>
      </w:pPr>
      <w:r w:rsidRPr="00071036">
        <w:t>Zij die wonen in het land van de schaduw van de dood,</w:t>
      </w:r>
    </w:p>
    <w:p w14:paraId="263E4A53" w14:textId="77777777" w:rsidR="00071036" w:rsidRPr="00071036" w:rsidRDefault="00071036" w:rsidP="00071036">
      <w:pPr>
        <w:pStyle w:val="Geenafstand"/>
      </w:pPr>
      <w:r w:rsidRPr="00071036">
        <w:t>over hen zal een licht schijnen.</w:t>
      </w:r>
    </w:p>
    <w:p w14:paraId="6BD9D6EE" w14:textId="53B20EED" w:rsidR="00071036" w:rsidRPr="00071036" w:rsidRDefault="00071036" w:rsidP="00C934B2">
      <w:pPr>
        <w:pStyle w:val="Geenafstand"/>
      </w:pPr>
      <w:r w:rsidRPr="00071036">
        <w:t>2U hebt dit volk talrijk gemaakt;</w:t>
      </w:r>
      <w:r w:rsidR="00C934B2">
        <w:t xml:space="preserve"> </w:t>
      </w:r>
      <w:r w:rsidRPr="00071036">
        <w:t>hebt U niet de blijdschap groot gemaakt?</w:t>
      </w:r>
    </w:p>
    <w:p w14:paraId="06B54636" w14:textId="0A2A5544" w:rsidR="00071036" w:rsidRPr="00071036" w:rsidRDefault="00071036" w:rsidP="00391700">
      <w:pPr>
        <w:pStyle w:val="Geenafstand"/>
      </w:pPr>
      <w:r w:rsidRPr="00071036">
        <w:t>Zij zullen blij zijn voor Uw aangezicht,</w:t>
      </w:r>
      <w:r w:rsidR="00391700">
        <w:t xml:space="preserve"> </w:t>
      </w:r>
      <w:r w:rsidRPr="00071036">
        <w:t>zoals men zich verblijdt bij de oogst,</w:t>
      </w:r>
      <w:r w:rsidR="00391700">
        <w:t xml:space="preserve"> </w:t>
      </w:r>
      <w:r w:rsidRPr="00071036">
        <w:t>zoals men zich verheugt</w:t>
      </w:r>
    </w:p>
    <w:p w14:paraId="735332F2" w14:textId="77777777" w:rsidR="00071036" w:rsidRPr="00071036" w:rsidRDefault="00071036" w:rsidP="00071036">
      <w:pPr>
        <w:pStyle w:val="Geenafstand"/>
      </w:pPr>
      <w:r w:rsidRPr="00071036">
        <w:t>wanneer men de buit verdeelt.</w:t>
      </w:r>
    </w:p>
    <w:p w14:paraId="12B99709" w14:textId="2C2132D5" w:rsidR="00071036" w:rsidRPr="00071036" w:rsidRDefault="00071036" w:rsidP="00391700">
      <w:pPr>
        <w:pStyle w:val="Geenafstand"/>
      </w:pPr>
      <w:r w:rsidRPr="00071036">
        <w:t>3Want het juk van hun last,</w:t>
      </w:r>
      <w:r w:rsidR="00391700">
        <w:t xml:space="preserve"> </w:t>
      </w:r>
      <w:r w:rsidRPr="00071036">
        <w:t>de stok op hun schouders,</w:t>
      </w:r>
      <w:r w:rsidR="00391700">
        <w:t xml:space="preserve"> </w:t>
      </w:r>
      <w:r w:rsidRPr="00071036">
        <w:t>en de knuppel van hun slavendrijver</w:t>
      </w:r>
      <w:r w:rsidR="00391700">
        <w:t xml:space="preserve"> </w:t>
      </w:r>
      <w:r w:rsidRPr="00071036">
        <w:t xml:space="preserve">hebt U verbroken als eens op </w:t>
      </w:r>
      <w:proofErr w:type="spellStart"/>
      <w:r w:rsidRPr="00071036">
        <w:t>Midiansdag</w:t>
      </w:r>
      <w:proofErr w:type="spellEnd"/>
      <w:r w:rsidRPr="00071036">
        <w:t>.</w:t>
      </w:r>
    </w:p>
    <w:p w14:paraId="2C114B62" w14:textId="468EFD73" w:rsidR="00071036" w:rsidRPr="00071036" w:rsidRDefault="00071036" w:rsidP="00391700">
      <w:pPr>
        <w:pStyle w:val="Geenafstand"/>
      </w:pPr>
      <w:r w:rsidRPr="00071036">
        <w:t>4Ja, elke laars,</w:t>
      </w:r>
      <w:r w:rsidR="00391700">
        <w:t xml:space="preserve">  </w:t>
      </w:r>
      <w:r w:rsidRPr="00071036">
        <w:t>stampend met gedreun,</w:t>
      </w:r>
      <w:r w:rsidR="00391700">
        <w:t xml:space="preserve"> </w:t>
      </w:r>
      <w:r w:rsidRPr="00071036">
        <w:t>iedere soldatenmantel,</w:t>
      </w:r>
      <w:r w:rsidR="00391700">
        <w:t xml:space="preserve"> </w:t>
      </w:r>
      <w:r w:rsidRPr="00071036">
        <w:t>gewenteld in bloed,</w:t>
      </w:r>
      <w:r w:rsidR="00391700">
        <w:t xml:space="preserve"> </w:t>
      </w:r>
      <w:r w:rsidRPr="00071036">
        <w:t xml:space="preserve">zal verbrand </w:t>
      </w:r>
      <w:r w:rsidR="00391700">
        <w:t xml:space="preserve">  </w:t>
      </w:r>
      <w:r w:rsidRPr="00071036">
        <w:t>worden,</w:t>
      </w:r>
      <w:r w:rsidR="00391700">
        <w:t xml:space="preserve"> </w:t>
      </w:r>
      <w:r w:rsidRPr="00071036">
        <w:t>voedsel voor het vuur.</w:t>
      </w:r>
    </w:p>
    <w:p w14:paraId="586B2224" w14:textId="2626C61B" w:rsidR="00071036" w:rsidRPr="00071036" w:rsidRDefault="00071036" w:rsidP="00391700">
      <w:pPr>
        <w:pStyle w:val="Geenafstand"/>
      </w:pPr>
      <w:r w:rsidRPr="00071036">
        <w:t>5Want een Kind is ons geboren,</w:t>
      </w:r>
      <w:r w:rsidR="00391700">
        <w:t xml:space="preserve"> </w:t>
      </w:r>
      <w:r w:rsidRPr="00071036">
        <w:t>een Zoon is ons gegeven,</w:t>
      </w:r>
    </w:p>
    <w:p w14:paraId="0C2A53C8" w14:textId="400BE2CE" w:rsidR="00071036" w:rsidRPr="00071036" w:rsidRDefault="00071036" w:rsidP="00391700">
      <w:pPr>
        <w:pStyle w:val="Geenafstand"/>
      </w:pPr>
      <w:r w:rsidRPr="00071036">
        <w:t>en de heerschappij rust</w:t>
      </w:r>
      <w:r w:rsidR="00391700">
        <w:t xml:space="preserve"> </w:t>
      </w:r>
      <w:r w:rsidRPr="00071036">
        <w:t>op Zijn schouder.</w:t>
      </w:r>
    </w:p>
    <w:p w14:paraId="2E779D42" w14:textId="75F1A21E" w:rsidR="00071036" w:rsidRPr="00071036" w:rsidRDefault="00071036" w:rsidP="00391700">
      <w:pPr>
        <w:pStyle w:val="Geenafstand"/>
      </w:pPr>
      <w:r w:rsidRPr="00071036">
        <w:t>En men noemt Zijn Naam</w:t>
      </w:r>
      <w:r w:rsidR="00391700">
        <w:t xml:space="preserve"> </w:t>
      </w:r>
      <w:r w:rsidRPr="00071036">
        <w:t>Wonderlijk, Raadsman,</w:t>
      </w:r>
      <w:r w:rsidR="00391700">
        <w:t xml:space="preserve"> </w:t>
      </w:r>
      <w:r w:rsidRPr="00071036">
        <w:t>Sterke God,</w:t>
      </w:r>
      <w:r w:rsidR="00391700">
        <w:t xml:space="preserve"> </w:t>
      </w:r>
      <w:r w:rsidRPr="00071036">
        <w:t>Eeuwige Vader,</w:t>
      </w:r>
      <w:r w:rsidR="00391700">
        <w:t xml:space="preserve"> </w:t>
      </w:r>
      <w:r w:rsidRPr="00071036">
        <w:t>Vredevorst.</w:t>
      </w:r>
    </w:p>
    <w:p w14:paraId="3BCF6575" w14:textId="66A66B78" w:rsidR="00071036" w:rsidRPr="00071036" w:rsidRDefault="00071036" w:rsidP="00391700">
      <w:pPr>
        <w:pStyle w:val="Geenafstand"/>
      </w:pPr>
      <w:r w:rsidRPr="00071036">
        <w:t>6Aan de uitbreiding van deze heerschappij</w:t>
      </w:r>
      <w:r w:rsidR="00391700">
        <w:t xml:space="preserve"> </w:t>
      </w:r>
      <w:r w:rsidRPr="00071036">
        <w:t>en aan de vrede zal geen einde komen</w:t>
      </w:r>
    </w:p>
    <w:p w14:paraId="1BECB303" w14:textId="0B3A94A1" w:rsidR="00071036" w:rsidRPr="00071036" w:rsidRDefault="00071036" w:rsidP="00C934B2">
      <w:pPr>
        <w:pStyle w:val="Geenafstand"/>
      </w:pPr>
      <w:r w:rsidRPr="00071036">
        <w:t>op de troon van David</w:t>
      </w:r>
      <w:r w:rsidR="00391700">
        <w:t xml:space="preserve"> </w:t>
      </w:r>
      <w:r w:rsidRPr="00071036">
        <w:t>en over zijn koninkrijk,</w:t>
      </w:r>
      <w:r w:rsidR="00391700">
        <w:t xml:space="preserve"> </w:t>
      </w:r>
      <w:r w:rsidRPr="00071036">
        <w:t>om het te grondvesten</w:t>
      </w:r>
      <w:r w:rsidR="00C934B2">
        <w:t xml:space="preserve"> </w:t>
      </w:r>
      <w:r w:rsidRPr="00071036">
        <w:t>en het te ondersteunen</w:t>
      </w:r>
    </w:p>
    <w:p w14:paraId="20051D63" w14:textId="6E3A4CF7" w:rsidR="00071036" w:rsidRPr="00071036" w:rsidRDefault="00071036" w:rsidP="00C934B2">
      <w:pPr>
        <w:pStyle w:val="Geenafstand"/>
      </w:pPr>
      <w:r w:rsidRPr="00071036">
        <w:t>door recht en gerechtigheid,</w:t>
      </w:r>
      <w:r w:rsidR="00C934B2">
        <w:t xml:space="preserve"> </w:t>
      </w:r>
      <w:r w:rsidRPr="00071036">
        <w:t>van nu aan tot in eeuwigheid.</w:t>
      </w:r>
    </w:p>
    <w:p w14:paraId="58B6B0B5" w14:textId="16B72758" w:rsidR="00071036" w:rsidRDefault="00071036" w:rsidP="00391700">
      <w:pPr>
        <w:pStyle w:val="Geenafstand"/>
      </w:pPr>
      <w:r w:rsidRPr="00071036">
        <w:t>De na-ijver van de HEERE van de legermachten</w:t>
      </w:r>
      <w:r w:rsidR="00391700">
        <w:t xml:space="preserve"> </w:t>
      </w:r>
      <w:r w:rsidRPr="00071036">
        <w:t>zal dit doen.</w:t>
      </w:r>
    </w:p>
    <w:p w14:paraId="3020030F" w14:textId="77777777" w:rsidR="00C934B2" w:rsidRPr="00E509F6" w:rsidRDefault="00C934B2" w:rsidP="00391700">
      <w:pPr>
        <w:pStyle w:val="Geenafstand"/>
      </w:pPr>
    </w:p>
    <w:p w14:paraId="4271B630" w14:textId="77777777" w:rsidR="00071036" w:rsidRPr="00E509F6" w:rsidRDefault="00071036" w:rsidP="0086479B">
      <w:pPr>
        <w:pStyle w:val="Geenafstand"/>
        <w:rPr>
          <w:b/>
          <w:bCs/>
        </w:rPr>
      </w:pPr>
    </w:p>
    <w:p w14:paraId="5FABC3FF" w14:textId="77777777" w:rsidR="008A62A8" w:rsidRDefault="008A62A8" w:rsidP="008C321C">
      <w:pPr>
        <w:pStyle w:val="Geenafstand"/>
        <w:rPr>
          <w:b/>
          <w:bCs/>
        </w:rPr>
      </w:pPr>
    </w:p>
    <w:p w14:paraId="35B0050A" w14:textId="4B538F42" w:rsidR="002F7C1C" w:rsidRPr="008A62A8" w:rsidRDefault="008C321C" w:rsidP="008C321C">
      <w:pPr>
        <w:pStyle w:val="Geenafstand"/>
        <w:rPr>
          <w:b/>
          <w:bCs/>
          <w:lang w:val="en-US"/>
        </w:rPr>
      </w:pPr>
      <w:r w:rsidRPr="008A62A8">
        <w:rPr>
          <w:b/>
          <w:bCs/>
          <w:lang w:val="en-US"/>
        </w:rPr>
        <w:lastRenderedPageBreak/>
        <w:t xml:space="preserve">Zingen </w:t>
      </w:r>
      <w:r w:rsidR="002F7C1C" w:rsidRPr="008A62A8">
        <w:rPr>
          <w:b/>
          <w:bCs/>
          <w:lang w:val="en-US"/>
        </w:rPr>
        <w:t>koor: For unto us a Child is born</w:t>
      </w:r>
    </w:p>
    <w:p w14:paraId="10A73B59" w14:textId="77777777" w:rsidR="008C321C" w:rsidRPr="008A62A8" w:rsidRDefault="008C321C" w:rsidP="008C321C">
      <w:pPr>
        <w:pStyle w:val="Geenafstand"/>
        <w:rPr>
          <w:lang w:val="en-US"/>
        </w:rPr>
        <w:sectPr w:rsidR="008C321C" w:rsidRPr="008A62A8" w:rsidSect="00666FE3">
          <w:type w:val="continuous"/>
          <w:pgSz w:w="11906" w:h="16838"/>
          <w:pgMar w:top="851" w:right="1417" w:bottom="851" w:left="1417" w:header="708" w:footer="708" w:gutter="0"/>
          <w:cols w:space="708"/>
          <w:docGrid w:linePitch="360"/>
        </w:sectPr>
      </w:pPr>
    </w:p>
    <w:p w14:paraId="7A9C7F19" w14:textId="77777777" w:rsidR="008C321C" w:rsidRPr="008A62A8" w:rsidRDefault="008C321C" w:rsidP="0086479B">
      <w:pPr>
        <w:pStyle w:val="Geenafstand"/>
        <w:rPr>
          <w:b/>
          <w:bCs/>
          <w:lang w:val="en-US"/>
        </w:rPr>
        <w:sectPr w:rsidR="008C321C" w:rsidRPr="008A62A8" w:rsidSect="008C321C">
          <w:type w:val="continuous"/>
          <w:pgSz w:w="11906" w:h="16838"/>
          <w:pgMar w:top="851" w:right="1417" w:bottom="851" w:left="1417" w:header="708" w:footer="708" w:gutter="0"/>
          <w:cols w:num="2" w:space="708"/>
          <w:docGrid w:linePitch="360"/>
        </w:sectPr>
      </w:pPr>
    </w:p>
    <w:p w14:paraId="011F56DE" w14:textId="15379E3A" w:rsidR="008439C5" w:rsidRDefault="002F7C1C" w:rsidP="0086479B">
      <w:pPr>
        <w:pStyle w:val="Geenafstand"/>
        <w:rPr>
          <w:b/>
          <w:bCs/>
        </w:rPr>
      </w:pPr>
      <w:r>
        <w:rPr>
          <w:b/>
          <w:bCs/>
        </w:rPr>
        <w:t>Moment van stilte</w:t>
      </w:r>
    </w:p>
    <w:p w14:paraId="2E002BC9" w14:textId="77777777" w:rsidR="008C321C" w:rsidRDefault="008C321C" w:rsidP="00AF4159">
      <w:pPr>
        <w:pStyle w:val="Geenafstand"/>
      </w:pPr>
    </w:p>
    <w:p w14:paraId="0190846D" w14:textId="29830E24" w:rsidR="00E96934" w:rsidRPr="00E96934" w:rsidRDefault="00E96934" w:rsidP="009262AC">
      <w:pPr>
        <w:pStyle w:val="Geenafstand"/>
        <w:rPr>
          <w:b/>
          <w:bCs/>
        </w:rPr>
      </w:pPr>
      <w:bookmarkStart w:id="3" w:name="_Hlk151650244"/>
      <w:bookmarkStart w:id="4" w:name="_Hlk152863193"/>
      <w:r w:rsidRPr="00E96934">
        <w:rPr>
          <w:b/>
          <w:bCs/>
        </w:rPr>
        <w:t xml:space="preserve">Zingen </w:t>
      </w:r>
      <w:r w:rsidR="002F7C1C">
        <w:rPr>
          <w:b/>
          <w:bCs/>
        </w:rPr>
        <w:t>koor</w:t>
      </w:r>
      <w:r w:rsidR="00C15E96">
        <w:rPr>
          <w:b/>
          <w:bCs/>
        </w:rPr>
        <w:t xml:space="preserve">: </w:t>
      </w:r>
      <w:r w:rsidR="002F7C1C">
        <w:rPr>
          <w:b/>
          <w:bCs/>
        </w:rPr>
        <w:t>Stille nacht</w:t>
      </w:r>
    </w:p>
    <w:bookmarkEnd w:id="3"/>
    <w:bookmarkEnd w:id="4"/>
    <w:p w14:paraId="067C29DB" w14:textId="77777777" w:rsidR="00C15E96" w:rsidRDefault="00C15E96" w:rsidP="00C15E96">
      <w:pPr>
        <w:pStyle w:val="Geenafstand"/>
      </w:pPr>
    </w:p>
    <w:p w14:paraId="18F1E773" w14:textId="32E76ED7" w:rsidR="00C15E96" w:rsidRDefault="00C15E96" w:rsidP="00C15E96">
      <w:pPr>
        <w:pStyle w:val="Geenafstand"/>
        <w:rPr>
          <w:b/>
          <w:bCs/>
        </w:rPr>
        <w:sectPr w:rsidR="00C15E96" w:rsidSect="003630DD">
          <w:type w:val="continuous"/>
          <w:pgSz w:w="11906" w:h="16838"/>
          <w:pgMar w:top="851" w:right="1417" w:bottom="851" w:left="1417" w:header="708" w:footer="708" w:gutter="0"/>
          <w:cols w:space="708"/>
          <w:docGrid w:linePitch="360"/>
        </w:sectPr>
      </w:pPr>
    </w:p>
    <w:p w14:paraId="4E139BE6" w14:textId="4EA0B5E3" w:rsidR="008E3CC2" w:rsidRPr="00E509F6" w:rsidRDefault="00C15E96" w:rsidP="00666FE3">
      <w:pPr>
        <w:pStyle w:val="Geenafstand"/>
        <w:rPr>
          <w:b/>
          <w:bCs/>
        </w:rPr>
      </w:pPr>
      <w:r w:rsidRPr="00E509F6">
        <w:rPr>
          <w:b/>
          <w:bCs/>
        </w:rPr>
        <w:t>Ge</w:t>
      </w:r>
      <w:r w:rsidR="002F7C1C" w:rsidRPr="00E509F6">
        <w:rPr>
          <w:b/>
          <w:bCs/>
        </w:rPr>
        <w:t>bed.</w:t>
      </w:r>
    </w:p>
    <w:p w14:paraId="5B4177C2" w14:textId="77777777" w:rsidR="002F7C1C" w:rsidRPr="00E509F6" w:rsidRDefault="002F7C1C" w:rsidP="00666FE3">
      <w:pPr>
        <w:pStyle w:val="Geenafstand"/>
        <w:rPr>
          <w:b/>
          <w:bCs/>
        </w:rPr>
      </w:pPr>
    </w:p>
    <w:p w14:paraId="79DBDAB8" w14:textId="494A253F" w:rsidR="002F7C1C" w:rsidRPr="00E509F6" w:rsidRDefault="002F7C1C" w:rsidP="00666FE3">
      <w:pPr>
        <w:pStyle w:val="Geenafstand"/>
        <w:rPr>
          <w:b/>
          <w:bCs/>
        </w:rPr>
      </w:pPr>
      <w:r w:rsidRPr="00E509F6">
        <w:rPr>
          <w:b/>
          <w:bCs/>
        </w:rPr>
        <w:t xml:space="preserve">Lezen: Lucas 2: 1 – 12 </w:t>
      </w:r>
    </w:p>
    <w:p w14:paraId="012A28A6" w14:textId="77777777" w:rsidR="00531E54" w:rsidRPr="00531E54" w:rsidRDefault="00531E54" w:rsidP="00531E54">
      <w:pPr>
        <w:pStyle w:val="Geenafstand"/>
      </w:pPr>
      <w:r w:rsidRPr="00531E54">
        <w:t>1En het geschiedde in die dagen dat er een gebod uitging van keizer Augustus dat heel de wereld ingeschreven moest worden.</w:t>
      </w:r>
    </w:p>
    <w:p w14:paraId="49662A8B" w14:textId="77777777" w:rsidR="00531E54" w:rsidRPr="00531E54" w:rsidRDefault="00531E54" w:rsidP="00531E54">
      <w:pPr>
        <w:pStyle w:val="Geenafstand"/>
      </w:pPr>
      <w:r w:rsidRPr="00531E54">
        <w:t xml:space="preserve">2Deze eerste inschrijving vond plaats toen </w:t>
      </w:r>
      <w:proofErr w:type="spellStart"/>
      <w:r w:rsidRPr="00531E54">
        <w:t>Cyrenius</w:t>
      </w:r>
      <w:proofErr w:type="spellEnd"/>
      <w:r w:rsidRPr="00531E54">
        <w:t xml:space="preserve"> over Syrië stadhouder was.</w:t>
      </w:r>
    </w:p>
    <w:p w14:paraId="6F7ADFD9" w14:textId="77777777" w:rsidR="00531E54" w:rsidRPr="00531E54" w:rsidRDefault="00531E54" w:rsidP="00531E54">
      <w:pPr>
        <w:pStyle w:val="Geenafstand"/>
      </w:pPr>
      <w:r w:rsidRPr="00531E54">
        <w:t>3En ze gingen allen op weg om ingeschreven te worden, ieder naar zijn eigen stad.</w:t>
      </w:r>
    </w:p>
    <w:p w14:paraId="57EA8CD4" w14:textId="77777777" w:rsidR="00531E54" w:rsidRPr="00531E54" w:rsidRDefault="00531E54" w:rsidP="00531E54">
      <w:pPr>
        <w:pStyle w:val="Geenafstand"/>
      </w:pPr>
      <w:r w:rsidRPr="00531E54">
        <w:t>4Ook Jozef ging op weg, van Galilea uit de stad Nazareth naar Judea, naar de stad van David, die Bethlehem heet, omdat hij uit het huis en het geslacht van David was,</w:t>
      </w:r>
    </w:p>
    <w:p w14:paraId="5C298ABD" w14:textId="77777777" w:rsidR="00531E54" w:rsidRPr="00531E54" w:rsidRDefault="00531E54" w:rsidP="00531E54">
      <w:pPr>
        <w:pStyle w:val="Geenafstand"/>
      </w:pPr>
      <w:r w:rsidRPr="00531E54">
        <w:t>5om ingeschreven te worden met Maria, zijn ondertrouwde vrouw, die zwanger was.</w:t>
      </w:r>
    </w:p>
    <w:p w14:paraId="40BC59D0" w14:textId="77777777" w:rsidR="00531E54" w:rsidRPr="00531E54" w:rsidRDefault="00531E54" w:rsidP="00531E54">
      <w:pPr>
        <w:pStyle w:val="Geenafstand"/>
      </w:pPr>
      <w:r w:rsidRPr="00531E54">
        <w:t>6En het geschiedde, toen zij daar waren, dat de dagen vervuld werden dat zij baren zou,</w:t>
      </w:r>
    </w:p>
    <w:p w14:paraId="14CE62A6" w14:textId="77777777" w:rsidR="00531E54" w:rsidRPr="00531E54" w:rsidRDefault="00531E54" w:rsidP="00531E54">
      <w:pPr>
        <w:pStyle w:val="Geenafstand"/>
      </w:pPr>
      <w:r w:rsidRPr="00531E54">
        <w:t>7en zij baarde haar eerstgeboren Zoon, wikkelde Hem in doeken en legde Hem in de kribbe, omdat er voor hen geen plaats was in de herberg.</w:t>
      </w:r>
    </w:p>
    <w:p w14:paraId="5CB212B7" w14:textId="77777777" w:rsidR="00531E54" w:rsidRPr="00531E54" w:rsidRDefault="00531E54" w:rsidP="00531E54">
      <w:pPr>
        <w:pStyle w:val="Geenafstand"/>
      </w:pPr>
      <w:r w:rsidRPr="00531E54">
        <w:t>8En er waren herders in diezelfde streek, die zich ophielden in het open veld en 's nachts de wacht hielden over hun kudde.</w:t>
      </w:r>
    </w:p>
    <w:p w14:paraId="3684EDEB" w14:textId="77777777" w:rsidR="00531E54" w:rsidRPr="00531E54" w:rsidRDefault="00531E54" w:rsidP="00531E54">
      <w:pPr>
        <w:pStyle w:val="Geenafstand"/>
      </w:pPr>
      <w:r w:rsidRPr="00531E54">
        <w:t xml:space="preserve">9En zie, een engel van de Heere stond bij hen en de heerlijkheid van de Heere </w:t>
      </w:r>
      <w:proofErr w:type="spellStart"/>
      <w:r w:rsidRPr="00531E54">
        <w:t>omscheen</w:t>
      </w:r>
      <w:proofErr w:type="spellEnd"/>
      <w:r w:rsidRPr="00531E54">
        <w:t xml:space="preserve"> hen en zij werden zeer bevreesd.</w:t>
      </w:r>
    </w:p>
    <w:p w14:paraId="24A81861" w14:textId="77777777" w:rsidR="00531E54" w:rsidRPr="00531E54" w:rsidRDefault="00531E54" w:rsidP="00531E54">
      <w:pPr>
        <w:pStyle w:val="Geenafstand"/>
      </w:pPr>
      <w:r w:rsidRPr="00531E54">
        <w:t>10En de engel zei tegen hen: Wees niet bevreesd, want zie, ik verkondig u grote blijdschap, die voor heel het volk wezen zal,</w:t>
      </w:r>
    </w:p>
    <w:p w14:paraId="5FBC0A11" w14:textId="77777777" w:rsidR="00531E54" w:rsidRPr="00531E54" w:rsidRDefault="00531E54" w:rsidP="00531E54">
      <w:pPr>
        <w:pStyle w:val="Geenafstand"/>
      </w:pPr>
      <w:r w:rsidRPr="00531E54">
        <w:t>11namelijk dat heden voor u geboren is de Zaligmaker, in de stad van David; Hij is Christus, de Heere.</w:t>
      </w:r>
    </w:p>
    <w:p w14:paraId="21DDB2BB" w14:textId="4BDB1D4B" w:rsidR="002F7C1C" w:rsidRPr="00531E54" w:rsidRDefault="00531E54" w:rsidP="00531E54">
      <w:pPr>
        <w:pStyle w:val="Geenafstand"/>
      </w:pPr>
      <w:bookmarkStart w:id="5" w:name="_Hlk154050424"/>
      <w:r w:rsidRPr="00531E54">
        <w:t>12En dit zal voor u het teken zijn: u zult het Kindje vinden in doeken gewikkeld en liggend in de kribbe.</w:t>
      </w:r>
    </w:p>
    <w:bookmarkEnd w:id="5"/>
    <w:p w14:paraId="7CE61FD4" w14:textId="77777777" w:rsidR="00531E54" w:rsidRPr="00531E54" w:rsidRDefault="00531E54" w:rsidP="00666FE3">
      <w:pPr>
        <w:pStyle w:val="Geenafstand"/>
        <w:rPr>
          <w:b/>
          <w:bCs/>
        </w:rPr>
      </w:pPr>
    </w:p>
    <w:p w14:paraId="6452253C" w14:textId="77777777" w:rsidR="002F7C1C" w:rsidRPr="00E57BEF" w:rsidRDefault="00C15E96" w:rsidP="002F7C1C">
      <w:pPr>
        <w:pStyle w:val="Geenafstand"/>
        <w:rPr>
          <w:b/>
          <w:bCs/>
          <w:lang w:val="en-US"/>
        </w:rPr>
      </w:pPr>
      <w:proofErr w:type="spellStart"/>
      <w:r w:rsidRPr="00E57BEF">
        <w:rPr>
          <w:b/>
          <w:bCs/>
          <w:lang w:val="en-US"/>
        </w:rPr>
        <w:t>Zingen</w:t>
      </w:r>
      <w:proofErr w:type="spellEnd"/>
      <w:r w:rsidRPr="00E57BEF">
        <w:rPr>
          <w:b/>
          <w:bCs/>
          <w:lang w:val="en-US"/>
        </w:rPr>
        <w:t xml:space="preserve"> </w:t>
      </w:r>
      <w:r w:rsidR="002F7C1C" w:rsidRPr="00E57BEF">
        <w:rPr>
          <w:b/>
          <w:bCs/>
          <w:lang w:val="en-US"/>
        </w:rPr>
        <w:t xml:space="preserve">: Joy to the </w:t>
      </w:r>
      <w:r w:rsidRPr="00E57BEF">
        <w:rPr>
          <w:b/>
          <w:bCs/>
          <w:lang w:val="en-US"/>
        </w:rPr>
        <w:t xml:space="preserve"> </w:t>
      </w:r>
      <w:r w:rsidR="002F7C1C" w:rsidRPr="00E57BEF">
        <w:rPr>
          <w:b/>
          <w:bCs/>
          <w:lang w:val="en-US"/>
        </w:rPr>
        <w:t>world</w:t>
      </w:r>
    </w:p>
    <w:p w14:paraId="40692B3A" w14:textId="77777777" w:rsidR="00E976FE" w:rsidRDefault="002F7C1C" w:rsidP="00E976FE">
      <w:pPr>
        <w:pStyle w:val="Geenafstand"/>
        <w:rPr>
          <w:b/>
          <w:bCs/>
          <w:lang w:val="en-US"/>
        </w:rPr>
      </w:pPr>
      <w:r w:rsidRPr="00E57BEF">
        <w:rPr>
          <w:b/>
          <w:bCs/>
          <w:lang w:val="en-US"/>
        </w:rPr>
        <w:t xml:space="preserve">Couplet </w:t>
      </w:r>
      <w:r w:rsidR="0039634A">
        <w:rPr>
          <w:b/>
          <w:bCs/>
          <w:lang w:val="en-US"/>
        </w:rPr>
        <w:t>1</w:t>
      </w:r>
      <w:r w:rsidRPr="00E57BEF">
        <w:rPr>
          <w:b/>
          <w:bCs/>
          <w:lang w:val="en-US"/>
        </w:rPr>
        <w:t xml:space="preserve">: </w:t>
      </w:r>
      <w:proofErr w:type="spellStart"/>
      <w:r w:rsidRPr="00E57BEF">
        <w:rPr>
          <w:b/>
          <w:bCs/>
          <w:lang w:val="en-US"/>
        </w:rPr>
        <w:t>koor</w:t>
      </w:r>
      <w:proofErr w:type="spellEnd"/>
      <w:r w:rsidR="00E976FE">
        <w:rPr>
          <w:b/>
          <w:bCs/>
          <w:lang w:val="en-US"/>
        </w:rPr>
        <w:t xml:space="preserve">  </w:t>
      </w:r>
    </w:p>
    <w:p w14:paraId="430AB721" w14:textId="690D5B01" w:rsidR="002F7C1C" w:rsidRPr="00E976FE" w:rsidRDefault="002F7C1C" w:rsidP="00E976FE">
      <w:pPr>
        <w:pStyle w:val="Geenafstand"/>
        <w:rPr>
          <w:b/>
          <w:bCs/>
          <w:lang w:val="en-US"/>
        </w:rPr>
      </w:pPr>
      <w:r w:rsidRPr="00E976FE">
        <w:rPr>
          <w:b/>
          <w:bCs/>
          <w:lang w:val="en-US"/>
        </w:rPr>
        <w:t xml:space="preserve">Couplet 2: </w:t>
      </w:r>
      <w:proofErr w:type="spellStart"/>
      <w:r w:rsidRPr="00E976FE">
        <w:rPr>
          <w:b/>
          <w:bCs/>
          <w:lang w:val="en-US"/>
        </w:rPr>
        <w:t>koor</w:t>
      </w:r>
      <w:proofErr w:type="spellEnd"/>
    </w:p>
    <w:p w14:paraId="69F58B04" w14:textId="75745373" w:rsidR="002F7C1C" w:rsidRPr="00E976FE" w:rsidRDefault="002F7C1C" w:rsidP="002F7C1C">
      <w:pPr>
        <w:pStyle w:val="Geenafstand"/>
        <w:rPr>
          <w:b/>
          <w:bCs/>
          <w:lang w:val="en-US"/>
        </w:rPr>
      </w:pPr>
      <w:r w:rsidRPr="00E976FE">
        <w:rPr>
          <w:b/>
          <w:bCs/>
          <w:lang w:val="en-US"/>
        </w:rPr>
        <w:t>Co</w:t>
      </w:r>
      <w:r w:rsidR="00E976FE">
        <w:rPr>
          <w:b/>
          <w:bCs/>
          <w:lang w:val="en-US"/>
        </w:rPr>
        <w:t>u</w:t>
      </w:r>
      <w:r w:rsidRPr="00E976FE">
        <w:rPr>
          <w:b/>
          <w:bCs/>
          <w:lang w:val="en-US"/>
        </w:rPr>
        <w:t xml:space="preserve">plet 3: </w:t>
      </w:r>
      <w:proofErr w:type="spellStart"/>
      <w:r w:rsidRPr="00E976FE">
        <w:rPr>
          <w:b/>
          <w:bCs/>
          <w:lang w:val="en-US"/>
        </w:rPr>
        <w:t>samenzang</w:t>
      </w:r>
      <w:proofErr w:type="spellEnd"/>
    </w:p>
    <w:p w14:paraId="395C6DD1" w14:textId="77777777" w:rsidR="00E976FE" w:rsidRPr="00E976FE" w:rsidRDefault="00E976FE" w:rsidP="00E976FE">
      <w:pPr>
        <w:pStyle w:val="Geenafstand"/>
        <w:rPr>
          <w:lang w:val="en-US"/>
        </w:rPr>
      </w:pPr>
      <w:r w:rsidRPr="00E976FE">
        <w:rPr>
          <w:lang w:val="en-US"/>
        </w:rPr>
        <w:t>He rules the world, with truth and grace</w:t>
      </w:r>
    </w:p>
    <w:p w14:paraId="29EDC8AA" w14:textId="77777777" w:rsidR="00E976FE" w:rsidRPr="00E976FE" w:rsidRDefault="00E976FE" w:rsidP="00E976FE">
      <w:pPr>
        <w:pStyle w:val="Geenafstand"/>
        <w:rPr>
          <w:lang w:val="en-US"/>
        </w:rPr>
      </w:pPr>
      <w:r w:rsidRPr="00E976FE">
        <w:rPr>
          <w:lang w:val="en-US"/>
        </w:rPr>
        <w:t>And make the nations prove</w:t>
      </w:r>
    </w:p>
    <w:p w14:paraId="2237DE27" w14:textId="77777777" w:rsidR="00E976FE" w:rsidRPr="00E976FE" w:rsidRDefault="00E976FE" w:rsidP="00E976FE">
      <w:pPr>
        <w:pStyle w:val="Geenafstand"/>
        <w:rPr>
          <w:lang w:val="en-US"/>
        </w:rPr>
      </w:pPr>
      <w:r w:rsidRPr="00E976FE">
        <w:rPr>
          <w:lang w:val="en-US"/>
        </w:rPr>
        <w:t>The glories of his righteousness</w:t>
      </w:r>
    </w:p>
    <w:p w14:paraId="54524114" w14:textId="77777777" w:rsidR="00E976FE" w:rsidRPr="00E976FE" w:rsidRDefault="00E976FE" w:rsidP="00E976FE">
      <w:pPr>
        <w:pStyle w:val="Geenafstand"/>
        <w:rPr>
          <w:lang w:val="en-US"/>
        </w:rPr>
      </w:pPr>
      <w:r w:rsidRPr="00E976FE">
        <w:rPr>
          <w:lang w:val="en-US"/>
        </w:rPr>
        <w:t>And wonders of his love</w:t>
      </w:r>
    </w:p>
    <w:p w14:paraId="72977DF8" w14:textId="77777777" w:rsidR="00E976FE" w:rsidRPr="00E976FE" w:rsidRDefault="00E976FE" w:rsidP="00E976FE">
      <w:pPr>
        <w:pStyle w:val="Geenafstand"/>
        <w:rPr>
          <w:lang w:val="en-US"/>
        </w:rPr>
      </w:pPr>
      <w:r w:rsidRPr="00E976FE">
        <w:rPr>
          <w:lang w:val="en-US"/>
        </w:rPr>
        <w:t>And wonders of his love</w:t>
      </w:r>
    </w:p>
    <w:p w14:paraId="38C88DE7" w14:textId="77777777" w:rsidR="00E976FE" w:rsidRPr="00E976FE" w:rsidRDefault="00E976FE" w:rsidP="00E976FE">
      <w:pPr>
        <w:pStyle w:val="Geenafstand"/>
        <w:rPr>
          <w:lang w:val="en-US"/>
        </w:rPr>
      </w:pPr>
      <w:r w:rsidRPr="00E976FE">
        <w:rPr>
          <w:lang w:val="en-US"/>
        </w:rPr>
        <w:t>And wonders, wonders of his love</w:t>
      </w:r>
    </w:p>
    <w:p w14:paraId="34B3A79D" w14:textId="77777777" w:rsidR="00C15E96" w:rsidRPr="00E976FE" w:rsidRDefault="00C15E96" w:rsidP="00C15E96">
      <w:pPr>
        <w:pStyle w:val="Geenafstand"/>
        <w:rPr>
          <w:lang w:val="en-US"/>
        </w:rPr>
      </w:pPr>
    </w:p>
    <w:p w14:paraId="6062D44D" w14:textId="77777777" w:rsidR="00974372" w:rsidRPr="00E976FE" w:rsidRDefault="00974372" w:rsidP="005A374C">
      <w:pPr>
        <w:pStyle w:val="Geenafstand"/>
        <w:rPr>
          <w:lang w:val="en-US"/>
        </w:rPr>
        <w:sectPr w:rsidR="00974372" w:rsidRPr="00E976FE" w:rsidSect="00974372">
          <w:type w:val="continuous"/>
          <w:pgSz w:w="11906" w:h="16838"/>
          <w:pgMar w:top="851" w:right="1417" w:bottom="851" w:left="1417" w:header="708" w:footer="708" w:gutter="0"/>
          <w:cols w:space="708"/>
          <w:docGrid w:linePitch="360"/>
        </w:sectPr>
      </w:pPr>
      <w:bookmarkStart w:id="6" w:name="_Hlk151650351"/>
    </w:p>
    <w:p w14:paraId="5B8752A7" w14:textId="656FD2CA" w:rsidR="00974372" w:rsidRDefault="00EB76FA" w:rsidP="005A374C">
      <w:pPr>
        <w:pStyle w:val="Geenafstand"/>
        <w:rPr>
          <w:b/>
          <w:bCs/>
        </w:rPr>
      </w:pPr>
      <w:r>
        <w:rPr>
          <w:b/>
          <w:bCs/>
        </w:rPr>
        <w:t>Verkondiging</w:t>
      </w:r>
      <w:r w:rsidR="00B967D4" w:rsidRPr="00B967D4">
        <w:rPr>
          <w:b/>
          <w:bCs/>
        </w:rPr>
        <w:t>.</w:t>
      </w:r>
    </w:p>
    <w:p w14:paraId="4668B0EF" w14:textId="77777777" w:rsidR="00B967D4" w:rsidRDefault="00B967D4" w:rsidP="005A374C">
      <w:pPr>
        <w:pStyle w:val="Geenafstand"/>
        <w:rPr>
          <w:b/>
          <w:bCs/>
        </w:rPr>
      </w:pPr>
    </w:p>
    <w:p w14:paraId="17773A54" w14:textId="6997B64A" w:rsidR="00B967D4" w:rsidRPr="00B967D4" w:rsidRDefault="00B967D4" w:rsidP="005A374C">
      <w:pPr>
        <w:pStyle w:val="Geenafstand"/>
        <w:rPr>
          <w:b/>
          <w:bCs/>
        </w:rPr>
      </w:pPr>
      <w:r>
        <w:rPr>
          <w:b/>
          <w:bCs/>
        </w:rPr>
        <w:t>Lezen: Lucas 2: 13 - 20</w:t>
      </w:r>
    </w:p>
    <w:p w14:paraId="0A6D3511" w14:textId="77777777" w:rsidR="00974372" w:rsidRDefault="00974372" w:rsidP="005A374C">
      <w:pPr>
        <w:pStyle w:val="Geenafstand"/>
        <w:rPr>
          <w:b/>
          <w:bCs/>
        </w:rPr>
      </w:pPr>
    </w:p>
    <w:p w14:paraId="5007AB64" w14:textId="77777777" w:rsidR="00974372" w:rsidRDefault="00974372" w:rsidP="005A374C">
      <w:pPr>
        <w:pStyle w:val="Geenafstand"/>
        <w:rPr>
          <w:b/>
          <w:bCs/>
        </w:rPr>
      </w:pPr>
    </w:p>
    <w:p w14:paraId="742B089A" w14:textId="77777777" w:rsidR="00974372" w:rsidRDefault="00974372" w:rsidP="005A374C">
      <w:pPr>
        <w:pStyle w:val="Geenafstand"/>
        <w:rPr>
          <w:b/>
          <w:bCs/>
        </w:rPr>
      </w:pPr>
    </w:p>
    <w:bookmarkEnd w:id="6"/>
    <w:p w14:paraId="037AA84F" w14:textId="77777777" w:rsidR="00666FE3" w:rsidRPr="00D52349" w:rsidRDefault="00666FE3" w:rsidP="00306B10">
      <w:pPr>
        <w:pStyle w:val="Geenafstand"/>
        <w:rPr>
          <w:b/>
          <w:bCs/>
          <w:u w:val="single"/>
        </w:rPr>
        <w:sectPr w:rsidR="00666FE3" w:rsidRPr="00D52349" w:rsidSect="00974372">
          <w:type w:val="continuous"/>
          <w:pgSz w:w="11906" w:h="16838"/>
          <w:pgMar w:top="851" w:right="1417" w:bottom="851" w:left="1417" w:header="708" w:footer="708" w:gutter="0"/>
          <w:cols w:num="2" w:space="708"/>
          <w:docGrid w:linePitch="360"/>
        </w:sectPr>
      </w:pPr>
    </w:p>
    <w:p w14:paraId="3724311A" w14:textId="0DF68E8A" w:rsidR="00531E54" w:rsidRDefault="00214168" w:rsidP="00531E54">
      <w:pPr>
        <w:pStyle w:val="Geenafstand"/>
      </w:pPr>
      <w:bookmarkStart w:id="7" w:name="_Hlk143366917"/>
      <w:r>
        <w:t>1</w:t>
      </w:r>
      <w:r w:rsidR="00531E54">
        <w:t>3En plotseling was er bij de engel een menigte van de hemelse legermacht, die God loofde en zei:</w:t>
      </w:r>
    </w:p>
    <w:p w14:paraId="027C7476" w14:textId="77777777" w:rsidR="00531E54" w:rsidRDefault="00531E54" w:rsidP="00531E54">
      <w:pPr>
        <w:pStyle w:val="Geenafstand"/>
      </w:pPr>
      <w:r>
        <w:t>14Eer zij aan God in de hoogste hemelen, en vrede op aarde, in mensen een welbehagen.</w:t>
      </w:r>
    </w:p>
    <w:p w14:paraId="53B750C5" w14:textId="22E737F4" w:rsidR="00531E54" w:rsidRDefault="00531E54" w:rsidP="00E976FE">
      <w:pPr>
        <w:pStyle w:val="Geenafstand"/>
      </w:pPr>
      <w:r>
        <w:t>15En het geschiedde, toen de engelen van hen weggegaan waren naar de hemel, dat de herders tegen elkaar zeiden: Laten wij dan naar Bethlehem gaan en dat woord zien dat er geschied is, dat de Heere ons bekendgemaakt heeft.</w:t>
      </w:r>
      <w:r w:rsidR="00E976FE">
        <w:t xml:space="preserve"> </w:t>
      </w:r>
      <w:r>
        <w:t>16En zij gingen met haast en vonden Maria en Jozef, en het Kindje liggend in de kribbe.</w:t>
      </w:r>
      <w:r w:rsidR="00E976FE">
        <w:t xml:space="preserve"> </w:t>
      </w:r>
      <w:r>
        <w:t>17Toen zij Het gezien hadden, maakten zij overal het woord bekend dat hun over dit Kind verteld was.</w:t>
      </w:r>
      <w:r w:rsidR="00E976FE">
        <w:t xml:space="preserve"> </w:t>
      </w:r>
      <w:r>
        <w:t>18En allen die het hoorden, verwonderden zich over wat door de herders tegen hen gezegd werd.</w:t>
      </w:r>
      <w:r w:rsidR="00E976FE">
        <w:t xml:space="preserve"> </w:t>
      </w:r>
      <w:r>
        <w:t>19Maar Maria bewaarde al deze woorden en overlegde die in haar hart.</w:t>
      </w:r>
    </w:p>
    <w:p w14:paraId="5893010F" w14:textId="3AA28882" w:rsidR="00CD40BF" w:rsidRDefault="00531E54" w:rsidP="00531E54">
      <w:pPr>
        <w:pStyle w:val="Geenafstand"/>
      </w:pPr>
      <w:r>
        <w:t>20En de herders keerden terug en zij verheerlijkten en loofden God om alles wat zij gehoord en gezien hadden, zoals tot hen gesproken was.</w:t>
      </w:r>
    </w:p>
    <w:p w14:paraId="7ED244F6" w14:textId="77777777" w:rsidR="00531E54" w:rsidRDefault="00531E54" w:rsidP="00CD40BF">
      <w:pPr>
        <w:pStyle w:val="Geenafstand"/>
      </w:pPr>
    </w:p>
    <w:p w14:paraId="49FDC9F7" w14:textId="77777777" w:rsidR="00C934B2" w:rsidRDefault="00C934B2" w:rsidP="00D52349">
      <w:pPr>
        <w:pStyle w:val="Geenafstand"/>
        <w:rPr>
          <w:b/>
          <w:bCs/>
        </w:rPr>
      </w:pPr>
    </w:p>
    <w:p w14:paraId="52ACAA91" w14:textId="77777777" w:rsidR="00C934B2" w:rsidRDefault="00C934B2" w:rsidP="00D52349">
      <w:pPr>
        <w:pStyle w:val="Geenafstand"/>
        <w:rPr>
          <w:b/>
          <w:bCs/>
        </w:rPr>
      </w:pPr>
    </w:p>
    <w:p w14:paraId="542D9A7B" w14:textId="2839F65A" w:rsidR="00D52349" w:rsidRPr="00D52349" w:rsidRDefault="00D52349" w:rsidP="00D52349">
      <w:pPr>
        <w:pStyle w:val="Geenafstand"/>
        <w:rPr>
          <w:b/>
          <w:bCs/>
        </w:rPr>
      </w:pPr>
      <w:r w:rsidRPr="00D52349">
        <w:rPr>
          <w:b/>
          <w:bCs/>
        </w:rPr>
        <w:t>Zingen</w:t>
      </w:r>
      <w:r w:rsidR="00B967D4">
        <w:rPr>
          <w:b/>
          <w:bCs/>
        </w:rPr>
        <w:t>: Wij trekken in een lange stoet.</w:t>
      </w:r>
    </w:p>
    <w:p w14:paraId="7B762BB9" w14:textId="3C2E1C98" w:rsidR="00B967D4" w:rsidRPr="00C63937" w:rsidRDefault="00B967D4" w:rsidP="00B967D4">
      <w:pPr>
        <w:pStyle w:val="Geenafstand"/>
        <w:rPr>
          <w:u w:val="single"/>
        </w:rPr>
      </w:pPr>
      <w:r w:rsidRPr="00C63937">
        <w:rPr>
          <w:u w:val="single"/>
        </w:rPr>
        <w:t>Vers 1: Koor</w:t>
      </w:r>
      <w:r w:rsidRPr="00C63937">
        <w:rPr>
          <w:u w:val="single"/>
        </w:rPr>
        <w:tab/>
      </w:r>
    </w:p>
    <w:p w14:paraId="6A4CDCC2" w14:textId="77777777" w:rsidR="00B967D4" w:rsidRPr="00C63937" w:rsidRDefault="00B967D4" w:rsidP="00B967D4">
      <w:pPr>
        <w:pStyle w:val="Geenafstand"/>
        <w:rPr>
          <w:u w:val="single"/>
        </w:rPr>
      </w:pPr>
      <w:r w:rsidRPr="00C63937">
        <w:rPr>
          <w:u w:val="single"/>
        </w:rPr>
        <w:t>Vers 2:</w:t>
      </w:r>
      <w:r w:rsidRPr="00C63937">
        <w:rPr>
          <w:u w:val="single"/>
        </w:rPr>
        <w:tab/>
        <w:t>Koor</w:t>
      </w:r>
    </w:p>
    <w:p w14:paraId="50BCE705" w14:textId="1175B7D7" w:rsidR="00B967D4" w:rsidRPr="00C63937" w:rsidRDefault="00B967D4" w:rsidP="00B967D4">
      <w:pPr>
        <w:pStyle w:val="Geenafstand"/>
        <w:rPr>
          <w:u w:val="single"/>
        </w:rPr>
      </w:pPr>
      <w:r w:rsidRPr="00C63937">
        <w:rPr>
          <w:u w:val="single"/>
        </w:rPr>
        <w:t>Vers 4: Samenzang</w:t>
      </w:r>
      <w:r w:rsidRPr="00C63937">
        <w:rPr>
          <w:u w:val="single"/>
        </w:rPr>
        <w:tab/>
      </w:r>
    </w:p>
    <w:p w14:paraId="7F4AF699" w14:textId="1582A9E8" w:rsidR="00B967D4" w:rsidRDefault="00B967D4" w:rsidP="00B967D4">
      <w:pPr>
        <w:pStyle w:val="Geenafstand"/>
      </w:pPr>
      <w:r>
        <w:t>Wij gaan op weg naar Bethlehem,</w:t>
      </w:r>
    </w:p>
    <w:p w14:paraId="79E33E98" w14:textId="77777777" w:rsidR="00B967D4" w:rsidRDefault="00B967D4" w:rsidP="00B967D4">
      <w:pPr>
        <w:pStyle w:val="Geenafstand"/>
      </w:pPr>
      <w:r>
        <w:t>daar ligt Hij in een stal</w:t>
      </w:r>
    </w:p>
    <w:p w14:paraId="1DE54688" w14:textId="77777777" w:rsidR="00B967D4" w:rsidRDefault="00B967D4" w:rsidP="00B967D4">
      <w:pPr>
        <w:pStyle w:val="Geenafstand"/>
      </w:pPr>
      <w:r>
        <w:t>die koning in Jeruzalem</w:t>
      </w:r>
    </w:p>
    <w:p w14:paraId="7FCF85E0" w14:textId="77777777" w:rsidR="00B967D4" w:rsidRDefault="00B967D4" w:rsidP="00B967D4">
      <w:pPr>
        <w:pStyle w:val="Geenafstand"/>
      </w:pPr>
      <w:r>
        <w:t>voor eeuwig wezen zal!</w:t>
      </w:r>
    </w:p>
    <w:p w14:paraId="574FE499" w14:textId="77777777" w:rsidR="00B967D4" w:rsidRDefault="00B967D4" w:rsidP="00B967D4">
      <w:pPr>
        <w:pStyle w:val="Geenafstand"/>
      </w:pPr>
      <w:r>
        <w:t>Laat klinken dan met luider stem</w:t>
      </w:r>
    </w:p>
    <w:p w14:paraId="2F01B619" w14:textId="77777777" w:rsidR="00B967D4" w:rsidRDefault="00B967D4" w:rsidP="00B967D4">
      <w:pPr>
        <w:pStyle w:val="Geenafstand"/>
      </w:pPr>
      <w:r>
        <w:t>en blij bazuingeschal:</w:t>
      </w:r>
    </w:p>
    <w:p w14:paraId="6FB3A1DD" w14:textId="77777777" w:rsidR="00B967D4" w:rsidRDefault="00B967D4" w:rsidP="00B967D4">
      <w:pPr>
        <w:pStyle w:val="Geenafstand"/>
      </w:pPr>
      <w:r>
        <w:t>Wij loven U, koning en Heer, koning en Heer,</w:t>
      </w:r>
    </w:p>
    <w:p w14:paraId="5A7CD550" w14:textId="02249E19" w:rsidR="001E7259" w:rsidRDefault="00B967D4" w:rsidP="00B967D4">
      <w:pPr>
        <w:pStyle w:val="Geenafstand"/>
      </w:pPr>
      <w:r>
        <w:t>wij loven U, koning en Heer!</w:t>
      </w:r>
    </w:p>
    <w:p w14:paraId="3D0AB88A" w14:textId="77777777" w:rsidR="00D52349" w:rsidRDefault="00D52349" w:rsidP="00DE2559">
      <w:pPr>
        <w:pStyle w:val="Geenafstand"/>
        <w:rPr>
          <w:b/>
          <w:bCs/>
          <w:u w:val="single"/>
        </w:rPr>
      </w:pPr>
    </w:p>
    <w:bookmarkEnd w:id="7"/>
    <w:p w14:paraId="0E497DF5" w14:textId="6A9FFFB2" w:rsidR="009D13D2" w:rsidRDefault="009D13D2" w:rsidP="00B57CF8">
      <w:pPr>
        <w:pStyle w:val="Geenafstand"/>
        <w:rPr>
          <w:b/>
          <w:bCs/>
        </w:rPr>
      </w:pPr>
      <w:r>
        <w:rPr>
          <w:b/>
          <w:bCs/>
        </w:rPr>
        <w:t>G</w:t>
      </w:r>
      <w:r w:rsidRPr="009D13D2">
        <w:rPr>
          <w:b/>
          <w:bCs/>
        </w:rPr>
        <w:t>ebed</w:t>
      </w:r>
      <w:r>
        <w:rPr>
          <w:b/>
          <w:bCs/>
        </w:rPr>
        <w:t>.</w:t>
      </w:r>
    </w:p>
    <w:p w14:paraId="0F015964" w14:textId="77777777" w:rsidR="009D13D2" w:rsidRDefault="009D13D2" w:rsidP="00B57CF8">
      <w:pPr>
        <w:pStyle w:val="Geenafstand"/>
        <w:rPr>
          <w:b/>
          <w:bCs/>
        </w:rPr>
      </w:pPr>
    </w:p>
    <w:p w14:paraId="3F1A0776" w14:textId="77777777" w:rsidR="00B77E05" w:rsidRDefault="005231CF" w:rsidP="00E976FE">
      <w:pPr>
        <w:pStyle w:val="Geenafstand"/>
        <w:rPr>
          <w:b/>
          <w:bCs/>
        </w:rPr>
      </w:pPr>
      <w:r w:rsidRPr="005231CF">
        <w:rPr>
          <w:b/>
          <w:bCs/>
        </w:rPr>
        <w:t>Collecte</w:t>
      </w:r>
      <w:r w:rsidR="00E976FE">
        <w:rPr>
          <w:b/>
          <w:bCs/>
        </w:rPr>
        <w:t xml:space="preserve">   </w:t>
      </w:r>
    </w:p>
    <w:p w14:paraId="14AF6001" w14:textId="6BCD53F0" w:rsidR="005231CF" w:rsidRDefault="009D13D2" w:rsidP="00E976FE">
      <w:pPr>
        <w:pStyle w:val="Geenafstand"/>
        <w:rPr>
          <w:b/>
          <w:bCs/>
        </w:rPr>
      </w:pPr>
      <w:r>
        <w:rPr>
          <w:b/>
          <w:bCs/>
        </w:rPr>
        <w:t xml:space="preserve">Koor zingt: </w:t>
      </w:r>
      <w:proofErr w:type="spellStart"/>
      <w:r>
        <w:rPr>
          <w:b/>
          <w:bCs/>
        </w:rPr>
        <w:t>Cantique</w:t>
      </w:r>
      <w:proofErr w:type="spellEnd"/>
      <w:r>
        <w:rPr>
          <w:b/>
          <w:bCs/>
        </w:rPr>
        <w:t xml:space="preserve"> de Noël</w:t>
      </w:r>
    </w:p>
    <w:p w14:paraId="26E1FA3D" w14:textId="77777777" w:rsidR="001266E8" w:rsidRDefault="001266E8" w:rsidP="00C64A14">
      <w:pPr>
        <w:pStyle w:val="Geenafstand"/>
        <w:rPr>
          <w:b/>
          <w:bCs/>
        </w:rPr>
      </w:pPr>
    </w:p>
    <w:p w14:paraId="7E53B2A1" w14:textId="3797D3AD" w:rsidR="00C64A14" w:rsidRPr="00C64A14" w:rsidRDefault="00C64A14" w:rsidP="00C64A14">
      <w:pPr>
        <w:pStyle w:val="Geenafstand"/>
        <w:rPr>
          <w:b/>
          <w:bCs/>
        </w:rPr>
      </w:pPr>
      <w:r w:rsidRPr="00C64A14">
        <w:rPr>
          <w:b/>
          <w:bCs/>
        </w:rPr>
        <w:t>Zingen</w:t>
      </w:r>
      <w:r w:rsidR="007720C1">
        <w:rPr>
          <w:b/>
          <w:bCs/>
        </w:rPr>
        <w:t xml:space="preserve"> </w:t>
      </w:r>
      <w:r w:rsidR="009D13D2">
        <w:rPr>
          <w:b/>
          <w:bCs/>
        </w:rPr>
        <w:t>Ere zij God.</w:t>
      </w:r>
      <w:r w:rsidRPr="00C64A14">
        <w:rPr>
          <w:b/>
          <w:bCs/>
        </w:rPr>
        <w:t xml:space="preserve"> </w:t>
      </w:r>
    </w:p>
    <w:p w14:paraId="3763EBF5" w14:textId="77777777" w:rsidR="00C64A14" w:rsidRDefault="00C64A14" w:rsidP="00C64A14">
      <w:pPr>
        <w:pStyle w:val="Geenafstand"/>
        <w:sectPr w:rsidR="00C64A14" w:rsidSect="00C2108D">
          <w:type w:val="continuous"/>
          <w:pgSz w:w="11906" w:h="16838"/>
          <w:pgMar w:top="851" w:right="1417" w:bottom="851" w:left="1417" w:header="708" w:footer="708" w:gutter="0"/>
          <w:cols w:space="708"/>
          <w:docGrid w:linePitch="360"/>
        </w:sectPr>
      </w:pPr>
    </w:p>
    <w:p w14:paraId="660CDBC5" w14:textId="77777777" w:rsidR="009D13D2" w:rsidRDefault="009D13D2" w:rsidP="009D13D2">
      <w:pPr>
        <w:pStyle w:val="Geenafstand"/>
      </w:pPr>
      <w:r>
        <w:t>Ere zij God, ere zij God</w:t>
      </w:r>
    </w:p>
    <w:p w14:paraId="16580973" w14:textId="77777777" w:rsidR="009D13D2" w:rsidRDefault="009D13D2" w:rsidP="009D13D2">
      <w:pPr>
        <w:pStyle w:val="Geenafstand"/>
      </w:pPr>
      <w:r>
        <w:t>In de hoge, in de hoge, in de hoge</w:t>
      </w:r>
    </w:p>
    <w:p w14:paraId="4A6F32C1" w14:textId="77777777" w:rsidR="009D13D2" w:rsidRDefault="009D13D2" w:rsidP="009D13D2">
      <w:pPr>
        <w:pStyle w:val="Geenafstand"/>
      </w:pPr>
      <w:r>
        <w:t>Vrede op aarde, vrede op aarde</w:t>
      </w:r>
    </w:p>
    <w:p w14:paraId="26FAF5E0" w14:textId="77777777" w:rsidR="009D13D2" w:rsidRDefault="009D13D2" w:rsidP="009D13D2">
      <w:pPr>
        <w:pStyle w:val="Geenafstand"/>
      </w:pPr>
      <w:r>
        <w:t>In de mensen een welbehagen</w:t>
      </w:r>
    </w:p>
    <w:p w14:paraId="04B74B1A" w14:textId="77777777" w:rsidR="009D13D2" w:rsidRDefault="009D13D2" w:rsidP="009D13D2">
      <w:pPr>
        <w:pStyle w:val="Geenafstand"/>
      </w:pPr>
      <w:r>
        <w:t>Ere zij God in den hoge (2x)</w:t>
      </w:r>
    </w:p>
    <w:p w14:paraId="06C8C4D1" w14:textId="77777777" w:rsidR="009D13D2" w:rsidRDefault="009D13D2" w:rsidP="009D13D2">
      <w:pPr>
        <w:pStyle w:val="Geenafstand"/>
      </w:pPr>
      <w:r>
        <w:t>Vrede op aarde, vrede op aarde (2x)</w:t>
      </w:r>
    </w:p>
    <w:p w14:paraId="5F334B62" w14:textId="77777777" w:rsidR="009D13D2" w:rsidRDefault="009D13D2" w:rsidP="009D13D2">
      <w:pPr>
        <w:pStyle w:val="Geenafstand"/>
      </w:pPr>
      <w:r>
        <w:t>In den mensen, in den mensen, een welbehagen</w:t>
      </w:r>
    </w:p>
    <w:p w14:paraId="4DDFD70D" w14:textId="77777777" w:rsidR="009D13D2" w:rsidRDefault="009D13D2" w:rsidP="009D13D2">
      <w:pPr>
        <w:pStyle w:val="Geenafstand"/>
      </w:pPr>
      <w:r>
        <w:t>In den mensen, een welbehagen, een welbehagen</w:t>
      </w:r>
    </w:p>
    <w:p w14:paraId="1F49EF82" w14:textId="77777777" w:rsidR="009D13D2" w:rsidRDefault="009D13D2" w:rsidP="009D13D2">
      <w:pPr>
        <w:pStyle w:val="Geenafstand"/>
      </w:pPr>
      <w:r>
        <w:t>Ere zij God, ere zij God</w:t>
      </w:r>
    </w:p>
    <w:p w14:paraId="72760346" w14:textId="77777777" w:rsidR="009D13D2" w:rsidRDefault="009D13D2" w:rsidP="009D13D2">
      <w:pPr>
        <w:pStyle w:val="Geenafstand"/>
      </w:pPr>
      <w:r>
        <w:t>In den hoge, in den hoge, in den hoge</w:t>
      </w:r>
    </w:p>
    <w:p w14:paraId="34688559" w14:textId="77777777" w:rsidR="009D13D2" w:rsidRDefault="009D13D2" w:rsidP="009D13D2">
      <w:pPr>
        <w:pStyle w:val="Geenafstand"/>
      </w:pPr>
      <w:r>
        <w:t>Vrede op aarde, vrede op aarde</w:t>
      </w:r>
    </w:p>
    <w:p w14:paraId="28D076FC" w14:textId="77777777" w:rsidR="009D13D2" w:rsidRDefault="009D13D2" w:rsidP="009D13D2">
      <w:pPr>
        <w:pStyle w:val="Geenafstand"/>
      </w:pPr>
      <w:r>
        <w:t>In den mensen een welbehagen</w:t>
      </w:r>
    </w:p>
    <w:p w14:paraId="56A05748" w14:textId="6071583E" w:rsidR="009D13D2" w:rsidRDefault="009D13D2" w:rsidP="009D13D2">
      <w:pPr>
        <w:pStyle w:val="Geenafstand"/>
        <w:sectPr w:rsidR="009D13D2" w:rsidSect="009D13D2">
          <w:type w:val="continuous"/>
          <w:pgSz w:w="11906" w:h="16838"/>
          <w:pgMar w:top="851" w:right="1417" w:bottom="851" w:left="1417" w:header="708" w:footer="708" w:gutter="0"/>
          <w:cols w:space="708"/>
          <w:docGrid w:linePitch="360"/>
        </w:sectPr>
      </w:pPr>
      <w:r>
        <w:t>Amen, amen</w:t>
      </w:r>
    </w:p>
    <w:p w14:paraId="1F89A5F8" w14:textId="77777777" w:rsidR="00D52349" w:rsidRDefault="00D52349" w:rsidP="00845ED2">
      <w:pPr>
        <w:pStyle w:val="Geenafstand"/>
        <w:rPr>
          <w:b/>
          <w:bCs/>
        </w:rPr>
      </w:pPr>
    </w:p>
    <w:p w14:paraId="555431BE" w14:textId="1A05245C" w:rsidR="00E976FE" w:rsidRDefault="005411E3" w:rsidP="00E976FE">
      <w:pPr>
        <w:pStyle w:val="Geenafstand"/>
        <w:rPr>
          <w:b/>
          <w:bCs/>
        </w:rPr>
      </w:pPr>
      <w:r w:rsidRPr="00F90AD4">
        <w:rPr>
          <w:b/>
          <w:bCs/>
        </w:rPr>
        <w:t xml:space="preserve">Zegen </w:t>
      </w:r>
    </w:p>
    <w:sectPr w:rsidR="00E976FE"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F55C4" w14:textId="77777777" w:rsidR="00D14343" w:rsidRDefault="00D14343" w:rsidP="00C05C51">
      <w:pPr>
        <w:spacing w:after="0" w:line="240" w:lineRule="auto"/>
      </w:pPr>
      <w:r>
        <w:separator/>
      </w:r>
    </w:p>
  </w:endnote>
  <w:endnote w:type="continuationSeparator" w:id="0">
    <w:p w14:paraId="580841C5" w14:textId="77777777" w:rsidR="00D14343" w:rsidRDefault="00D14343"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92182" w14:textId="77777777" w:rsidR="00D14343" w:rsidRDefault="00D14343" w:rsidP="00C05C51">
      <w:pPr>
        <w:spacing w:after="0" w:line="240" w:lineRule="auto"/>
      </w:pPr>
      <w:r>
        <w:separator/>
      </w:r>
    </w:p>
  </w:footnote>
  <w:footnote w:type="continuationSeparator" w:id="0">
    <w:p w14:paraId="00C7EBAD" w14:textId="77777777" w:rsidR="00D14343" w:rsidRDefault="00D14343"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072A9"/>
    <w:multiLevelType w:val="hybridMultilevel"/>
    <w:tmpl w:val="D996030C"/>
    <w:lvl w:ilvl="0" w:tplc="460498A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CF43E35"/>
    <w:multiLevelType w:val="hybridMultilevel"/>
    <w:tmpl w:val="40DE157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660D587E"/>
    <w:multiLevelType w:val="hybridMultilevel"/>
    <w:tmpl w:val="13C48C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2"/>
  </w:num>
  <w:num w:numId="2" w16cid:durableId="858617461">
    <w:abstractNumId w:val="5"/>
  </w:num>
  <w:num w:numId="3" w16cid:durableId="944730782">
    <w:abstractNumId w:val="4"/>
  </w:num>
  <w:num w:numId="4" w16cid:durableId="1664818441">
    <w:abstractNumId w:val="3"/>
  </w:num>
  <w:num w:numId="5" w16cid:durableId="1204050923">
    <w:abstractNumId w:val="0"/>
  </w:num>
  <w:num w:numId="6" w16cid:durableId="19468132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sagFAHGo3q0tAAAA"/>
  </w:docVars>
  <w:rsids>
    <w:rsidRoot w:val="005411E3"/>
    <w:rsid w:val="00004CA1"/>
    <w:rsid w:val="00005AF3"/>
    <w:rsid w:val="00016ACD"/>
    <w:rsid w:val="000335C9"/>
    <w:rsid w:val="00054854"/>
    <w:rsid w:val="00056A43"/>
    <w:rsid w:val="00057764"/>
    <w:rsid w:val="000704B1"/>
    <w:rsid w:val="00071036"/>
    <w:rsid w:val="000774E9"/>
    <w:rsid w:val="00077B92"/>
    <w:rsid w:val="0008644B"/>
    <w:rsid w:val="000B7228"/>
    <w:rsid w:val="000E5151"/>
    <w:rsid w:val="000E53B8"/>
    <w:rsid w:val="000E7FDD"/>
    <w:rsid w:val="00105AE1"/>
    <w:rsid w:val="00105F31"/>
    <w:rsid w:val="00115094"/>
    <w:rsid w:val="0012138D"/>
    <w:rsid w:val="001266E8"/>
    <w:rsid w:val="001301F8"/>
    <w:rsid w:val="00162BC5"/>
    <w:rsid w:val="00167297"/>
    <w:rsid w:val="001714EB"/>
    <w:rsid w:val="00174584"/>
    <w:rsid w:val="0018323B"/>
    <w:rsid w:val="001870B4"/>
    <w:rsid w:val="00190A0C"/>
    <w:rsid w:val="00194D47"/>
    <w:rsid w:val="00195F94"/>
    <w:rsid w:val="001A1011"/>
    <w:rsid w:val="001B5048"/>
    <w:rsid w:val="001B55AC"/>
    <w:rsid w:val="001E1C52"/>
    <w:rsid w:val="001E7259"/>
    <w:rsid w:val="00205CF4"/>
    <w:rsid w:val="00214168"/>
    <w:rsid w:val="002145DD"/>
    <w:rsid w:val="002158CD"/>
    <w:rsid w:val="002236F3"/>
    <w:rsid w:val="0023285F"/>
    <w:rsid w:val="00236546"/>
    <w:rsid w:val="00244C33"/>
    <w:rsid w:val="002575E6"/>
    <w:rsid w:val="00262C8B"/>
    <w:rsid w:val="00263B9A"/>
    <w:rsid w:val="00290185"/>
    <w:rsid w:val="002959FF"/>
    <w:rsid w:val="002A2359"/>
    <w:rsid w:val="002A38DE"/>
    <w:rsid w:val="002A3CDC"/>
    <w:rsid w:val="002B4A3C"/>
    <w:rsid w:val="002B4C32"/>
    <w:rsid w:val="002C4CF2"/>
    <w:rsid w:val="002D0AAE"/>
    <w:rsid w:val="002E0605"/>
    <w:rsid w:val="002F7C1C"/>
    <w:rsid w:val="003066F6"/>
    <w:rsid w:val="00306B10"/>
    <w:rsid w:val="0031568C"/>
    <w:rsid w:val="00317057"/>
    <w:rsid w:val="003204A6"/>
    <w:rsid w:val="00320883"/>
    <w:rsid w:val="00321DBD"/>
    <w:rsid w:val="00332E5C"/>
    <w:rsid w:val="00335798"/>
    <w:rsid w:val="003605E1"/>
    <w:rsid w:val="003630A3"/>
    <w:rsid w:val="003630DD"/>
    <w:rsid w:val="003638A1"/>
    <w:rsid w:val="003654F6"/>
    <w:rsid w:val="003678B3"/>
    <w:rsid w:val="003750F2"/>
    <w:rsid w:val="0038227B"/>
    <w:rsid w:val="00385CE5"/>
    <w:rsid w:val="00391700"/>
    <w:rsid w:val="0039634A"/>
    <w:rsid w:val="003976B8"/>
    <w:rsid w:val="003B0F70"/>
    <w:rsid w:val="003C0362"/>
    <w:rsid w:val="003C03DA"/>
    <w:rsid w:val="003C5C46"/>
    <w:rsid w:val="003E17B1"/>
    <w:rsid w:val="003F7733"/>
    <w:rsid w:val="0040309B"/>
    <w:rsid w:val="00416F06"/>
    <w:rsid w:val="0042577B"/>
    <w:rsid w:val="004322A9"/>
    <w:rsid w:val="004423B6"/>
    <w:rsid w:val="00443284"/>
    <w:rsid w:val="00451182"/>
    <w:rsid w:val="004518D3"/>
    <w:rsid w:val="00453A5C"/>
    <w:rsid w:val="00484880"/>
    <w:rsid w:val="00484EBC"/>
    <w:rsid w:val="00487252"/>
    <w:rsid w:val="0049049D"/>
    <w:rsid w:val="004955BD"/>
    <w:rsid w:val="00495F88"/>
    <w:rsid w:val="004A444A"/>
    <w:rsid w:val="004A63A8"/>
    <w:rsid w:val="004B44CF"/>
    <w:rsid w:val="004B61EF"/>
    <w:rsid w:val="004D3679"/>
    <w:rsid w:val="004F7332"/>
    <w:rsid w:val="0050299B"/>
    <w:rsid w:val="005038D3"/>
    <w:rsid w:val="005133C2"/>
    <w:rsid w:val="005230A0"/>
    <w:rsid w:val="005231CF"/>
    <w:rsid w:val="005246BB"/>
    <w:rsid w:val="005260A8"/>
    <w:rsid w:val="00531E54"/>
    <w:rsid w:val="00533770"/>
    <w:rsid w:val="005411E3"/>
    <w:rsid w:val="005422E9"/>
    <w:rsid w:val="0055103D"/>
    <w:rsid w:val="0055160B"/>
    <w:rsid w:val="00552252"/>
    <w:rsid w:val="005540CD"/>
    <w:rsid w:val="005673C3"/>
    <w:rsid w:val="00570376"/>
    <w:rsid w:val="005749EF"/>
    <w:rsid w:val="00575AF3"/>
    <w:rsid w:val="00587B08"/>
    <w:rsid w:val="005A29D8"/>
    <w:rsid w:val="005A3222"/>
    <w:rsid w:val="005A374C"/>
    <w:rsid w:val="005B0D84"/>
    <w:rsid w:val="005C3D53"/>
    <w:rsid w:val="005C4383"/>
    <w:rsid w:val="005E4208"/>
    <w:rsid w:val="005F468C"/>
    <w:rsid w:val="005F69D5"/>
    <w:rsid w:val="00614B8D"/>
    <w:rsid w:val="006152E3"/>
    <w:rsid w:val="00615D43"/>
    <w:rsid w:val="006162EE"/>
    <w:rsid w:val="006216DB"/>
    <w:rsid w:val="00621F25"/>
    <w:rsid w:val="00622B75"/>
    <w:rsid w:val="00623FFF"/>
    <w:rsid w:val="00634303"/>
    <w:rsid w:val="00646AAE"/>
    <w:rsid w:val="00646F12"/>
    <w:rsid w:val="00651D24"/>
    <w:rsid w:val="00666FE3"/>
    <w:rsid w:val="006720C2"/>
    <w:rsid w:val="006769CB"/>
    <w:rsid w:val="00677D30"/>
    <w:rsid w:val="00686AEA"/>
    <w:rsid w:val="00695CBA"/>
    <w:rsid w:val="006C50E0"/>
    <w:rsid w:val="006C6EA9"/>
    <w:rsid w:val="006D1719"/>
    <w:rsid w:val="006E0566"/>
    <w:rsid w:val="006F301D"/>
    <w:rsid w:val="006F67BC"/>
    <w:rsid w:val="006F7794"/>
    <w:rsid w:val="00713C97"/>
    <w:rsid w:val="00714176"/>
    <w:rsid w:val="00720523"/>
    <w:rsid w:val="007236E8"/>
    <w:rsid w:val="00735793"/>
    <w:rsid w:val="007362C0"/>
    <w:rsid w:val="00740D9C"/>
    <w:rsid w:val="007411A2"/>
    <w:rsid w:val="00751A08"/>
    <w:rsid w:val="00752242"/>
    <w:rsid w:val="00761164"/>
    <w:rsid w:val="00762F6F"/>
    <w:rsid w:val="007720C1"/>
    <w:rsid w:val="00782032"/>
    <w:rsid w:val="007877AF"/>
    <w:rsid w:val="00787998"/>
    <w:rsid w:val="00790E0D"/>
    <w:rsid w:val="007A46B6"/>
    <w:rsid w:val="007C0086"/>
    <w:rsid w:val="007D5CD3"/>
    <w:rsid w:val="00807014"/>
    <w:rsid w:val="00811881"/>
    <w:rsid w:val="00822534"/>
    <w:rsid w:val="00830D2A"/>
    <w:rsid w:val="00831906"/>
    <w:rsid w:val="00835F1B"/>
    <w:rsid w:val="0084034C"/>
    <w:rsid w:val="008439C5"/>
    <w:rsid w:val="0084542D"/>
    <w:rsid w:val="00845ED2"/>
    <w:rsid w:val="0085475D"/>
    <w:rsid w:val="0086479B"/>
    <w:rsid w:val="008672F5"/>
    <w:rsid w:val="00880137"/>
    <w:rsid w:val="00890796"/>
    <w:rsid w:val="008A1E5B"/>
    <w:rsid w:val="008A62A8"/>
    <w:rsid w:val="008C321C"/>
    <w:rsid w:val="008D4B8A"/>
    <w:rsid w:val="008E3CC2"/>
    <w:rsid w:val="008E5247"/>
    <w:rsid w:val="008E54BD"/>
    <w:rsid w:val="00906BA9"/>
    <w:rsid w:val="00906EDC"/>
    <w:rsid w:val="0091278A"/>
    <w:rsid w:val="009238FD"/>
    <w:rsid w:val="009262AC"/>
    <w:rsid w:val="00931869"/>
    <w:rsid w:val="009360B0"/>
    <w:rsid w:val="009458BE"/>
    <w:rsid w:val="00954125"/>
    <w:rsid w:val="0096292A"/>
    <w:rsid w:val="00963340"/>
    <w:rsid w:val="009740CF"/>
    <w:rsid w:val="00974372"/>
    <w:rsid w:val="00991DBA"/>
    <w:rsid w:val="009A51AB"/>
    <w:rsid w:val="009A6E37"/>
    <w:rsid w:val="009D0486"/>
    <w:rsid w:val="009D13D2"/>
    <w:rsid w:val="009D5101"/>
    <w:rsid w:val="009E03B4"/>
    <w:rsid w:val="009E145E"/>
    <w:rsid w:val="009E1804"/>
    <w:rsid w:val="009F16D2"/>
    <w:rsid w:val="009F586C"/>
    <w:rsid w:val="009F6907"/>
    <w:rsid w:val="00A320D4"/>
    <w:rsid w:val="00A34508"/>
    <w:rsid w:val="00A42F69"/>
    <w:rsid w:val="00A431AE"/>
    <w:rsid w:val="00A45431"/>
    <w:rsid w:val="00A524A5"/>
    <w:rsid w:val="00A70B6D"/>
    <w:rsid w:val="00A73E49"/>
    <w:rsid w:val="00A74CE5"/>
    <w:rsid w:val="00A777B5"/>
    <w:rsid w:val="00A80EB8"/>
    <w:rsid w:val="00A834E2"/>
    <w:rsid w:val="00A83C5A"/>
    <w:rsid w:val="00A846F3"/>
    <w:rsid w:val="00A87EA2"/>
    <w:rsid w:val="00A95A69"/>
    <w:rsid w:val="00A97455"/>
    <w:rsid w:val="00AB6938"/>
    <w:rsid w:val="00AC15DF"/>
    <w:rsid w:val="00AF4159"/>
    <w:rsid w:val="00AF4178"/>
    <w:rsid w:val="00AF65DF"/>
    <w:rsid w:val="00B07BCD"/>
    <w:rsid w:val="00B12695"/>
    <w:rsid w:val="00B21129"/>
    <w:rsid w:val="00B26A86"/>
    <w:rsid w:val="00B56476"/>
    <w:rsid w:val="00B57CF8"/>
    <w:rsid w:val="00B60ADC"/>
    <w:rsid w:val="00B64957"/>
    <w:rsid w:val="00B76573"/>
    <w:rsid w:val="00B77E05"/>
    <w:rsid w:val="00B81877"/>
    <w:rsid w:val="00B85568"/>
    <w:rsid w:val="00B967D4"/>
    <w:rsid w:val="00BA213C"/>
    <w:rsid w:val="00BB0FE2"/>
    <w:rsid w:val="00BB6947"/>
    <w:rsid w:val="00BC004B"/>
    <w:rsid w:val="00BD32BA"/>
    <w:rsid w:val="00BD6787"/>
    <w:rsid w:val="00BD7218"/>
    <w:rsid w:val="00BE4064"/>
    <w:rsid w:val="00BE7B14"/>
    <w:rsid w:val="00BF1853"/>
    <w:rsid w:val="00BF6B8A"/>
    <w:rsid w:val="00C05C51"/>
    <w:rsid w:val="00C0668D"/>
    <w:rsid w:val="00C07729"/>
    <w:rsid w:val="00C15E96"/>
    <w:rsid w:val="00C2108D"/>
    <w:rsid w:val="00C2243A"/>
    <w:rsid w:val="00C25384"/>
    <w:rsid w:val="00C30498"/>
    <w:rsid w:val="00C32993"/>
    <w:rsid w:val="00C63937"/>
    <w:rsid w:val="00C64A14"/>
    <w:rsid w:val="00C73D49"/>
    <w:rsid w:val="00C92828"/>
    <w:rsid w:val="00C929E7"/>
    <w:rsid w:val="00C934B2"/>
    <w:rsid w:val="00C96A7D"/>
    <w:rsid w:val="00CC13C4"/>
    <w:rsid w:val="00CC7DCE"/>
    <w:rsid w:val="00CD40BF"/>
    <w:rsid w:val="00CE20A3"/>
    <w:rsid w:val="00CE3968"/>
    <w:rsid w:val="00D02DFF"/>
    <w:rsid w:val="00D07A25"/>
    <w:rsid w:val="00D11D73"/>
    <w:rsid w:val="00D14343"/>
    <w:rsid w:val="00D16743"/>
    <w:rsid w:val="00D25DD8"/>
    <w:rsid w:val="00D45AF6"/>
    <w:rsid w:val="00D52349"/>
    <w:rsid w:val="00D7292D"/>
    <w:rsid w:val="00D7768C"/>
    <w:rsid w:val="00D841F5"/>
    <w:rsid w:val="00D91965"/>
    <w:rsid w:val="00D94BF0"/>
    <w:rsid w:val="00DA1E3F"/>
    <w:rsid w:val="00DB0C9F"/>
    <w:rsid w:val="00DB4D8D"/>
    <w:rsid w:val="00DC4FE0"/>
    <w:rsid w:val="00DD3A4E"/>
    <w:rsid w:val="00DE2559"/>
    <w:rsid w:val="00DE7554"/>
    <w:rsid w:val="00DF0111"/>
    <w:rsid w:val="00DF39D5"/>
    <w:rsid w:val="00DF547A"/>
    <w:rsid w:val="00E046C6"/>
    <w:rsid w:val="00E27F69"/>
    <w:rsid w:val="00E33CB2"/>
    <w:rsid w:val="00E33FE8"/>
    <w:rsid w:val="00E47BFE"/>
    <w:rsid w:val="00E509F6"/>
    <w:rsid w:val="00E50CAF"/>
    <w:rsid w:val="00E57BEF"/>
    <w:rsid w:val="00E6375C"/>
    <w:rsid w:val="00E7223D"/>
    <w:rsid w:val="00E725A3"/>
    <w:rsid w:val="00E727B4"/>
    <w:rsid w:val="00E777B0"/>
    <w:rsid w:val="00E81235"/>
    <w:rsid w:val="00E95678"/>
    <w:rsid w:val="00E96934"/>
    <w:rsid w:val="00E976FE"/>
    <w:rsid w:val="00EA5071"/>
    <w:rsid w:val="00EB225C"/>
    <w:rsid w:val="00EB6237"/>
    <w:rsid w:val="00EB76FA"/>
    <w:rsid w:val="00EC71A9"/>
    <w:rsid w:val="00EC7504"/>
    <w:rsid w:val="00F02C2F"/>
    <w:rsid w:val="00F13648"/>
    <w:rsid w:val="00F22B23"/>
    <w:rsid w:val="00F24962"/>
    <w:rsid w:val="00F45338"/>
    <w:rsid w:val="00F602E1"/>
    <w:rsid w:val="00F6367A"/>
    <w:rsid w:val="00F7373F"/>
    <w:rsid w:val="00F90186"/>
    <w:rsid w:val="00F90AD4"/>
    <w:rsid w:val="00FA0B8C"/>
    <w:rsid w:val="00FA53D1"/>
    <w:rsid w:val="00FD077D"/>
    <w:rsid w:val="00FD0D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616714378">
      <w:bodyDiv w:val="1"/>
      <w:marLeft w:val="0"/>
      <w:marRight w:val="0"/>
      <w:marTop w:val="0"/>
      <w:marBottom w:val="0"/>
      <w:divBdr>
        <w:top w:val="none" w:sz="0" w:space="0" w:color="auto"/>
        <w:left w:val="none" w:sz="0" w:space="0" w:color="auto"/>
        <w:bottom w:val="none" w:sz="0" w:space="0" w:color="auto"/>
        <w:right w:val="none" w:sz="0" w:space="0" w:color="auto"/>
      </w:divBdr>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 w:id="203098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Pages>
  <Words>1229</Words>
  <Characters>6763</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25</cp:revision>
  <cp:lastPrinted>2023-12-08T16:26:00Z</cp:lastPrinted>
  <dcterms:created xsi:type="dcterms:W3CDTF">2023-12-20T14:28:00Z</dcterms:created>
  <dcterms:modified xsi:type="dcterms:W3CDTF">2023-12-21T17:01:00Z</dcterms:modified>
</cp:coreProperties>
</file>